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883EA" w14:textId="37356167" w:rsidR="0020203A" w:rsidRDefault="00FE4295" w:rsidP="009A12D2">
      <w:pPr>
        <w:jc w:val="center"/>
        <w:rPr>
          <w:rFonts w:ascii="Arial" w:eastAsia="Univers LT Std 47 Cn Lt" w:hAnsi="Arial" w:cs="Arial"/>
          <w:b/>
          <w:bCs/>
          <w:color w:val="000000" w:themeColor="text1"/>
          <w:sz w:val="28"/>
          <w:szCs w:val="28"/>
        </w:rPr>
      </w:pPr>
      <w:bookmarkStart w:id="0" w:name="_Hlk20830328"/>
      <w:bookmarkEnd w:id="0"/>
      <w:r>
        <w:rPr>
          <w:noProof/>
        </w:rPr>
        <w:drawing>
          <wp:inline distT="0" distB="0" distL="0" distR="0" wp14:anchorId="69A95B3B" wp14:editId="17B6EEF1">
            <wp:extent cx="1870430" cy="767537"/>
            <wp:effectExtent l="0" t="0" r="0" b="0"/>
            <wp:docPr id="79057712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57712" name="Picture 17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430" cy="767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DBE62" w14:textId="2F740542" w:rsidR="001E2B20" w:rsidRPr="009A12D2" w:rsidRDefault="0020203A" w:rsidP="00F67A09">
      <w:pPr>
        <w:jc w:val="center"/>
        <w:rPr>
          <w:rFonts w:ascii="Arial" w:eastAsia="Univers LT Std 47 Cn Lt" w:hAnsi="Arial" w:cs="Arial"/>
          <w:b/>
          <w:bCs/>
          <w:color w:val="000000" w:themeColor="text1"/>
          <w:sz w:val="28"/>
          <w:szCs w:val="28"/>
        </w:rPr>
      </w:pPr>
      <w:r w:rsidRPr="009A12D2">
        <w:rPr>
          <w:rFonts w:ascii="Arial" w:eastAsia="Univers LT Std 47 Cn Lt" w:hAnsi="Arial" w:cs="Arial"/>
          <w:b/>
          <w:bCs/>
          <w:color w:val="000000" w:themeColor="text1"/>
          <w:sz w:val="28"/>
          <w:szCs w:val="28"/>
        </w:rPr>
        <w:t>Release Notes</w:t>
      </w:r>
    </w:p>
    <w:p w14:paraId="12A91A30" w14:textId="77777777" w:rsidR="00C23D6F" w:rsidRDefault="009A12D2" w:rsidP="00C23D6F">
      <w:pPr>
        <w:jc w:val="center"/>
        <w:rPr>
          <w:rFonts w:ascii="Arial" w:eastAsia="Univers LT Std 47 Cn Lt" w:hAnsi="Arial" w:cs="Arial"/>
          <w:b/>
          <w:bCs/>
          <w:color w:val="000000" w:themeColor="text1"/>
          <w:sz w:val="28"/>
          <w:szCs w:val="28"/>
        </w:rPr>
      </w:pPr>
      <w:proofErr w:type="spellStart"/>
      <w:r>
        <w:rPr>
          <w:rFonts w:ascii="Arial" w:eastAsia="Univers LT Std 47 Cn Lt" w:hAnsi="Arial" w:cs="Arial"/>
          <w:b/>
          <w:bCs/>
          <w:color w:val="000000" w:themeColor="text1"/>
          <w:sz w:val="28"/>
          <w:szCs w:val="28"/>
        </w:rPr>
        <w:t>eVault</w:t>
      </w:r>
      <w:proofErr w:type="spellEnd"/>
      <w:r>
        <w:rPr>
          <w:rFonts w:ascii="Arial" w:eastAsia="Univers LT Std 47 Cn Lt" w:hAnsi="Arial" w:cs="Arial"/>
          <w:b/>
          <w:bCs/>
          <w:color w:val="000000" w:themeColor="text1"/>
          <w:sz w:val="28"/>
          <w:szCs w:val="28"/>
        </w:rPr>
        <w:t xml:space="preserve"> Max</w:t>
      </w:r>
    </w:p>
    <w:p w14:paraId="43CB7635" w14:textId="566598F0" w:rsidR="00C23D6F" w:rsidRPr="00C23D6F" w:rsidRDefault="00C23D6F" w:rsidP="00C23D6F">
      <w:pPr>
        <w:rPr>
          <w:rFonts w:ascii="Arial" w:eastAsia="Univers LT Std 47 Cn Lt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eastAsia="Univers LT Std 47 Cn Lt" w:hAnsi="Arial" w:cs="Arial"/>
          <w:sz w:val="28"/>
          <w:szCs w:val="28"/>
        </w:rPr>
        <w:t>Firmware revision:</w:t>
      </w:r>
    </w:p>
    <w:tbl>
      <w:tblPr>
        <w:tblStyle w:val="PlainTable1"/>
        <w:tblpPr w:leftFromText="180" w:rightFromText="180" w:vertAnchor="text" w:horzAnchor="margin" w:tblpXSpec="center" w:tblpY="1210"/>
        <w:tblW w:w="3423" w:type="pct"/>
        <w:jc w:val="center"/>
        <w:tblLayout w:type="fixed"/>
        <w:tblLook w:val="04A0" w:firstRow="1" w:lastRow="0" w:firstColumn="1" w:lastColumn="0" w:noHBand="0" w:noVBand="1"/>
      </w:tblPr>
      <w:tblGrid>
        <w:gridCol w:w="2965"/>
        <w:gridCol w:w="990"/>
        <w:gridCol w:w="1107"/>
        <w:gridCol w:w="2325"/>
      </w:tblGrid>
      <w:tr w:rsidR="001B4A03" w:rsidRPr="00761A74" w14:paraId="08FD043E" w14:textId="77777777" w:rsidTr="001B4A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2A5F7D51" w14:textId="77777777" w:rsidR="001B4A03" w:rsidRPr="00761A74" w:rsidRDefault="001B4A03" w:rsidP="00932116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761A74">
              <w:rPr>
                <w:rFonts w:ascii="Arial" w:eastAsia="Univers LT Std 47 Cn Lt" w:hAnsi="Arial" w:cs="Arial"/>
                <w:color w:val="000000" w:themeColor="text1"/>
                <w:sz w:val="20"/>
              </w:rPr>
              <w:t>Revision</w:t>
            </w:r>
          </w:p>
        </w:tc>
        <w:tc>
          <w:tcPr>
            <w:tcW w:w="670" w:type="pct"/>
            <w:vAlign w:val="center"/>
          </w:tcPr>
          <w:p w14:paraId="2C5763CB" w14:textId="69A8929E" w:rsidR="001B4A03" w:rsidRPr="00F67A09" w:rsidRDefault="001B4A03" w:rsidP="00F67A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b w:val="0"/>
                <w:bCs w:val="0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Editor</w:t>
            </w:r>
          </w:p>
        </w:tc>
        <w:tc>
          <w:tcPr>
            <w:tcW w:w="749" w:type="pct"/>
          </w:tcPr>
          <w:p w14:paraId="14335171" w14:textId="0984AAE3" w:rsidR="001B4A03" w:rsidRPr="00761A74" w:rsidRDefault="001B4A03" w:rsidP="0093211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Date</w:t>
            </w:r>
          </w:p>
        </w:tc>
        <w:tc>
          <w:tcPr>
            <w:tcW w:w="1575" w:type="pct"/>
            <w:vAlign w:val="center"/>
          </w:tcPr>
          <w:p w14:paraId="2EB83004" w14:textId="77777777" w:rsidR="001B4A03" w:rsidRDefault="001B4A03" w:rsidP="0093211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b w:val="0"/>
                <w:bCs w:val="0"/>
                <w:color w:val="000000" w:themeColor="text1"/>
                <w:sz w:val="20"/>
              </w:rPr>
            </w:pPr>
            <w:r w:rsidRPr="00761A74">
              <w:rPr>
                <w:rFonts w:ascii="Arial" w:eastAsia="Univers LT Std 47 Cn Lt" w:hAnsi="Arial" w:cs="Arial"/>
                <w:color w:val="000000" w:themeColor="text1"/>
                <w:sz w:val="20"/>
              </w:rPr>
              <w:t>Changes from previous Revision</w:t>
            </w:r>
          </w:p>
          <w:p w14:paraId="169C65E0" w14:textId="31BCAFFC" w:rsidR="001B4A03" w:rsidRPr="00761A74" w:rsidRDefault="001B4A03" w:rsidP="0093211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</w:tr>
      <w:tr w:rsidR="001B4A03" w:rsidRPr="00761A74" w14:paraId="71C85330" w14:textId="77777777" w:rsidTr="001B4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7AAD19C4" w14:textId="2A79AB3D" w:rsidR="001B4A03" w:rsidRPr="00761A74" w:rsidRDefault="001B4A03" w:rsidP="00932116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674C50">
              <w:rPr>
                <w:rFonts w:ascii="Arial" w:eastAsia="Univers LT Std 47 Cn Lt" w:hAnsi="Arial" w:cs="Arial"/>
                <w:color w:val="000000" w:themeColor="text1"/>
                <w:sz w:val="20"/>
              </w:rPr>
              <w:t>HEBMS012</w:t>
            </w: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1430</w:t>
            </w:r>
            <w:r w:rsidRPr="00674C50">
              <w:rPr>
                <w:rFonts w:ascii="Arial" w:eastAsia="Univers LT Std 47 Cn Lt" w:hAnsi="Arial" w:cs="Arial"/>
                <w:color w:val="000000" w:themeColor="text1"/>
                <w:sz w:val="20"/>
              </w:rPr>
              <w:t>PW01T</w:t>
            </w:r>
          </w:p>
        </w:tc>
        <w:tc>
          <w:tcPr>
            <w:tcW w:w="670" w:type="pct"/>
            <w:vAlign w:val="center"/>
          </w:tcPr>
          <w:p w14:paraId="5DC275E7" w14:textId="4E6301C7" w:rsidR="001B4A03" w:rsidRDefault="001B4A03" w:rsidP="009321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028DE038" w14:textId="4007D621" w:rsidR="001B4A03" w:rsidRDefault="001B4A03" w:rsidP="0093211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5/24/2021</w:t>
            </w:r>
          </w:p>
        </w:tc>
        <w:tc>
          <w:tcPr>
            <w:tcW w:w="1575" w:type="pct"/>
            <w:vAlign w:val="center"/>
          </w:tcPr>
          <w:p w14:paraId="17DF6F95" w14:textId="7F6C5709" w:rsidR="001B4A03" w:rsidRPr="00761A74" w:rsidRDefault="001B4A03" w:rsidP="0093211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 xml:space="preserve">Schneider and </w:t>
            </w:r>
            <w:proofErr w:type="spellStart"/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Solark</w:t>
            </w:r>
            <w:proofErr w:type="spellEnd"/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 xml:space="preserve"> Protocol</w:t>
            </w:r>
          </w:p>
        </w:tc>
      </w:tr>
      <w:tr w:rsidR="001B4A03" w:rsidRPr="00761A74" w14:paraId="34B73948" w14:textId="77777777" w:rsidTr="001B4A03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084408BA" w14:textId="5CFB76C6" w:rsidR="001B4A03" w:rsidRPr="00674C50" w:rsidRDefault="001B4A03" w:rsidP="00820ABD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674C50">
              <w:rPr>
                <w:rFonts w:ascii="Arial" w:eastAsia="Univers LT Std 47 Cn Lt" w:hAnsi="Arial" w:cs="Arial"/>
                <w:color w:val="000000" w:themeColor="text1"/>
                <w:sz w:val="20"/>
              </w:rPr>
              <w:t>HEBMS0121521PW01T</w:t>
            </w:r>
          </w:p>
        </w:tc>
        <w:tc>
          <w:tcPr>
            <w:tcW w:w="670" w:type="pct"/>
            <w:vAlign w:val="center"/>
          </w:tcPr>
          <w:p w14:paraId="350F6C96" w14:textId="77777777" w:rsidR="001B4A03" w:rsidRDefault="001B4A03" w:rsidP="00820A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7B0ACCAF" w14:textId="77777777" w:rsidR="001B4A03" w:rsidRDefault="001B4A03" w:rsidP="00820AB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  <w:p w14:paraId="53B23066" w14:textId="685B4A3C" w:rsidR="001B4A03" w:rsidRDefault="001B4A03" w:rsidP="00820AB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5/28/2021</w:t>
            </w:r>
          </w:p>
        </w:tc>
        <w:tc>
          <w:tcPr>
            <w:tcW w:w="1575" w:type="pct"/>
            <w:vAlign w:val="center"/>
          </w:tcPr>
          <w:p w14:paraId="75F78BB3" w14:textId="113BD8F6" w:rsidR="001B4A03" w:rsidRDefault="001B4A03" w:rsidP="00820AB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Communication RS485 and CAN to inverter. Starting byte debugged</w:t>
            </w:r>
          </w:p>
        </w:tc>
      </w:tr>
      <w:tr w:rsidR="001B4A03" w:rsidRPr="00761A74" w14:paraId="3BA0948B" w14:textId="77777777" w:rsidTr="001B4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6C28011A" w14:textId="3FFEFDD4" w:rsidR="001B4A03" w:rsidRPr="00674C50" w:rsidRDefault="001B4A03" w:rsidP="00820ABD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674C50">
              <w:rPr>
                <w:rFonts w:ascii="Arial" w:eastAsia="Univers LT Std 47 Cn Lt" w:hAnsi="Arial" w:cs="Arial"/>
                <w:color w:val="000000" w:themeColor="text1"/>
                <w:sz w:val="20"/>
              </w:rPr>
              <w:t>HEBMS01215</w:t>
            </w: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31</w:t>
            </w:r>
            <w:r w:rsidRPr="00674C50">
              <w:rPr>
                <w:rFonts w:ascii="Arial" w:eastAsia="Univers LT Std 47 Cn Lt" w:hAnsi="Arial" w:cs="Arial"/>
                <w:color w:val="000000" w:themeColor="text1"/>
                <w:sz w:val="20"/>
              </w:rPr>
              <w:t>PW01T</w:t>
            </w:r>
          </w:p>
        </w:tc>
        <w:tc>
          <w:tcPr>
            <w:tcW w:w="670" w:type="pct"/>
            <w:vAlign w:val="center"/>
          </w:tcPr>
          <w:p w14:paraId="55BF4545" w14:textId="77777777" w:rsidR="001B4A03" w:rsidRDefault="001B4A03" w:rsidP="00820AB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5D53288A" w14:textId="77777777" w:rsidR="001B4A03" w:rsidRDefault="001B4A03" w:rsidP="00820AB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  <w:p w14:paraId="68B4A91F" w14:textId="5A471A03" w:rsidR="001B4A03" w:rsidRDefault="001B4A03" w:rsidP="00820AB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5/31/2021</w:t>
            </w:r>
          </w:p>
        </w:tc>
        <w:tc>
          <w:tcPr>
            <w:tcW w:w="1575" w:type="pct"/>
            <w:vAlign w:val="center"/>
          </w:tcPr>
          <w:p w14:paraId="74BDC3CC" w14:textId="77777777" w:rsidR="001B4A03" w:rsidRDefault="001B4A03" w:rsidP="00820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kern w:val="0"/>
                <w:sz w:val="22"/>
              </w:rPr>
            </w:pPr>
            <w:r>
              <w:rPr>
                <w:rFonts w:ascii="Calibri" w:hAnsi="Calibri"/>
                <w:sz w:val="22"/>
              </w:rPr>
              <w:t>BMS: add fortress standard Modbus.</w:t>
            </w:r>
          </w:p>
          <w:p w14:paraId="75C903B8" w14:textId="77777777" w:rsidR="001B4A03" w:rsidRDefault="001B4A03" w:rsidP="00820AB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</w:tr>
      <w:tr w:rsidR="001B4A03" w:rsidRPr="00761A74" w14:paraId="74A5F729" w14:textId="77777777" w:rsidTr="001B4A03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1A6F6526" w14:textId="236B333D" w:rsidR="001B4A03" w:rsidRPr="00674C50" w:rsidRDefault="001B4A03" w:rsidP="00820ABD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674C50">
              <w:rPr>
                <w:rFonts w:ascii="Arial" w:eastAsia="Univers LT Std 47 Cn Lt" w:hAnsi="Arial" w:cs="Arial"/>
                <w:color w:val="000000" w:themeColor="text1"/>
                <w:sz w:val="20"/>
              </w:rPr>
              <w:t>HEBMS012</w:t>
            </w: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1602</w:t>
            </w:r>
            <w:r w:rsidRPr="00674C50">
              <w:rPr>
                <w:rFonts w:ascii="Arial" w:eastAsia="Univers LT Std 47 Cn Lt" w:hAnsi="Arial" w:cs="Arial"/>
                <w:color w:val="000000" w:themeColor="text1"/>
                <w:sz w:val="20"/>
              </w:rPr>
              <w:t>PW01T</w:t>
            </w:r>
          </w:p>
        </w:tc>
        <w:tc>
          <w:tcPr>
            <w:tcW w:w="670" w:type="pct"/>
            <w:vAlign w:val="center"/>
          </w:tcPr>
          <w:p w14:paraId="3E8835AD" w14:textId="77777777" w:rsidR="001B4A03" w:rsidRDefault="001B4A03" w:rsidP="00820A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6C188397" w14:textId="35026217" w:rsidR="001B4A03" w:rsidRDefault="001B4A03" w:rsidP="00820AB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6/2/2021</w:t>
            </w:r>
          </w:p>
        </w:tc>
        <w:tc>
          <w:tcPr>
            <w:tcW w:w="1575" w:type="pct"/>
            <w:vAlign w:val="center"/>
          </w:tcPr>
          <w:p w14:paraId="037D2FF8" w14:textId="4FC6127C" w:rsidR="001B4A03" w:rsidRDefault="001B4A03" w:rsidP="00820AB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 xml:space="preserve">Updated com protocol on ID 3 to display SOC and Voltage on Fortress </w:t>
            </w:r>
            <w:proofErr w:type="spellStart"/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modbus</w:t>
            </w:r>
            <w:proofErr w:type="spellEnd"/>
          </w:p>
        </w:tc>
      </w:tr>
      <w:tr w:rsidR="001B4A03" w:rsidRPr="00761A74" w14:paraId="72ADDB52" w14:textId="77777777" w:rsidTr="001B4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13BBE2D6" w14:textId="3D67DC09" w:rsidR="001B4A03" w:rsidRPr="00674C50" w:rsidRDefault="001B4A03" w:rsidP="00803183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674C50">
              <w:rPr>
                <w:rFonts w:ascii="Arial" w:eastAsia="Univers LT Std 47 Cn Lt" w:hAnsi="Arial" w:cs="Arial"/>
                <w:color w:val="000000" w:themeColor="text1"/>
                <w:sz w:val="20"/>
              </w:rPr>
              <w:t>HEBMS012</w:t>
            </w: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1612</w:t>
            </w:r>
            <w:r w:rsidRPr="00674C50">
              <w:rPr>
                <w:rFonts w:ascii="Arial" w:eastAsia="Univers LT Std 47 Cn Lt" w:hAnsi="Arial" w:cs="Arial"/>
                <w:color w:val="000000" w:themeColor="text1"/>
                <w:sz w:val="20"/>
              </w:rPr>
              <w:t>PW01T</w:t>
            </w:r>
          </w:p>
        </w:tc>
        <w:tc>
          <w:tcPr>
            <w:tcW w:w="670" w:type="pct"/>
            <w:vAlign w:val="center"/>
          </w:tcPr>
          <w:p w14:paraId="29F9EE6E" w14:textId="77777777" w:rsidR="001B4A03" w:rsidRDefault="001B4A03" w:rsidP="008031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596F1FA5" w14:textId="74F8170E" w:rsidR="001B4A03" w:rsidRDefault="001B4A03" w:rsidP="008031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7/6/2021</w:t>
            </w:r>
          </w:p>
        </w:tc>
        <w:tc>
          <w:tcPr>
            <w:tcW w:w="1575" w:type="pct"/>
            <w:vAlign w:val="center"/>
          </w:tcPr>
          <w:p w14:paraId="149D1DAF" w14:textId="77777777" w:rsidR="001B4A03" w:rsidRPr="00803183" w:rsidRDefault="001B4A03" w:rsidP="008031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Protocol ID-1 fortress power modbus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，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9600bps</w:t>
            </w:r>
            <w:proofErr w:type="gramStart"/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，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 xml:space="preserve">  Completed</w:t>
            </w:r>
            <w:proofErr w:type="gramEnd"/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 xml:space="preserve">, the attachment program needs to be updated.        </w:t>
            </w:r>
          </w:p>
          <w:p w14:paraId="6A88907F" w14:textId="77777777" w:rsidR="001B4A03" w:rsidRPr="00803183" w:rsidRDefault="001B4A03" w:rsidP="008031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Protocol ID-2 SMA canbus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，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 xml:space="preserve">500kbps            </w:t>
            </w:r>
            <w:proofErr w:type="gramStart"/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The</w:t>
            </w:r>
            <w:proofErr w:type="gramEnd"/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 xml:space="preserve"> estimated submission process time is 6-30</w:t>
            </w:r>
          </w:p>
          <w:p w14:paraId="141C54BF" w14:textId="77777777" w:rsidR="001B4A03" w:rsidRPr="00803183" w:rsidRDefault="001B4A03" w:rsidP="008031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lastRenderedPageBreak/>
              <w:t>Protocol ID-3 fortress power CAN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，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500kbps      Estimated submission time: 6-23</w:t>
            </w:r>
          </w:p>
          <w:p w14:paraId="1DEBD97D" w14:textId="77777777" w:rsidR="001B4A03" w:rsidRPr="00803183" w:rsidRDefault="001B4A03" w:rsidP="008031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 xml:space="preserve">Protocol ID-4 </w:t>
            </w:r>
            <w:proofErr w:type="spellStart"/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victron</w:t>
            </w:r>
            <w:proofErr w:type="spellEnd"/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 xml:space="preserve"> CAN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，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250kbps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，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 xml:space="preserve">              Estimated submission time: 7-15</w:t>
            </w:r>
          </w:p>
          <w:p w14:paraId="171DF0DC" w14:textId="7C03496D" w:rsidR="001B4A03" w:rsidRDefault="001B4A03" w:rsidP="008031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Protocol ID-5 Schneider Modbus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，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19200bps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>，</w:t>
            </w:r>
            <w:r w:rsidRPr="00803183">
              <w:rPr>
                <w:rFonts w:ascii="Arial" w:eastAsia="Univers LT Std 47 Cn Lt" w:hAnsi="Arial" w:cs="Arial" w:hint="eastAsia"/>
                <w:color w:val="000000" w:themeColor="text1"/>
                <w:sz w:val="20"/>
              </w:rPr>
              <w:t xml:space="preserve">       Completed, the attachment program needs to be updated.</w:t>
            </w:r>
          </w:p>
        </w:tc>
      </w:tr>
      <w:tr w:rsidR="001B4A03" w:rsidRPr="00761A74" w14:paraId="709A77E2" w14:textId="77777777" w:rsidTr="001B4A03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12C3C9DC" w14:textId="2B85A381" w:rsidR="001B4A03" w:rsidRPr="00674C50" w:rsidRDefault="001B4A03" w:rsidP="00803183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674C50">
              <w:rPr>
                <w:rFonts w:ascii="Arial" w:eastAsia="Univers LT Std 47 Cn Lt" w:hAnsi="Arial" w:cs="Arial"/>
                <w:color w:val="000000" w:themeColor="text1"/>
                <w:sz w:val="20"/>
              </w:rPr>
              <w:lastRenderedPageBreak/>
              <w:t>HEBMS012</w:t>
            </w: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1617</w:t>
            </w:r>
            <w:r w:rsidRPr="00674C50">
              <w:rPr>
                <w:rFonts w:ascii="Arial" w:eastAsia="Univers LT Std 47 Cn Lt" w:hAnsi="Arial" w:cs="Arial"/>
                <w:color w:val="000000" w:themeColor="text1"/>
                <w:sz w:val="20"/>
              </w:rPr>
              <w:t>PW01T</w:t>
            </w:r>
          </w:p>
        </w:tc>
        <w:tc>
          <w:tcPr>
            <w:tcW w:w="670" w:type="pct"/>
            <w:vAlign w:val="center"/>
          </w:tcPr>
          <w:p w14:paraId="7C23B424" w14:textId="77777777" w:rsidR="001B4A03" w:rsidRDefault="001B4A03" w:rsidP="0080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4AF0097E" w14:textId="67593F51" w:rsidR="001B4A03" w:rsidRDefault="001B4A03" w:rsidP="008031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6/17/2021</w:t>
            </w:r>
          </w:p>
        </w:tc>
        <w:tc>
          <w:tcPr>
            <w:tcW w:w="1575" w:type="pct"/>
            <w:vAlign w:val="center"/>
          </w:tcPr>
          <w:p w14:paraId="75A907BB" w14:textId="625E9503" w:rsidR="001B4A03" w:rsidRDefault="001B4A03" w:rsidP="008031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Official release can use USB</w:t>
            </w:r>
          </w:p>
        </w:tc>
      </w:tr>
      <w:tr w:rsidR="001B4A03" w:rsidRPr="00761A74" w14:paraId="206F5E13" w14:textId="77777777" w:rsidTr="001B4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70F6091E" w14:textId="39A6C419" w:rsidR="001B4A03" w:rsidRPr="00674C50" w:rsidRDefault="001B4A03" w:rsidP="00803183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6B2C8E">
              <w:rPr>
                <w:rFonts w:ascii="Arial" w:eastAsia="Univers LT Std 47 Cn Lt" w:hAnsi="Arial" w:cs="Arial"/>
                <w:color w:val="000000" w:themeColor="text1"/>
                <w:sz w:val="20"/>
              </w:rPr>
              <w:t>HEBMS0121623PW01T.s19</w:t>
            </w:r>
          </w:p>
        </w:tc>
        <w:tc>
          <w:tcPr>
            <w:tcW w:w="670" w:type="pct"/>
            <w:vAlign w:val="center"/>
          </w:tcPr>
          <w:p w14:paraId="29C8B305" w14:textId="77777777" w:rsidR="001B4A03" w:rsidRDefault="001B4A03" w:rsidP="008031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77F04816" w14:textId="3047F7E8" w:rsidR="001B4A03" w:rsidRDefault="001B4A03" w:rsidP="008031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6/24/2021</w:t>
            </w:r>
          </w:p>
        </w:tc>
        <w:tc>
          <w:tcPr>
            <w:tcW w:w="1575" w:type="pct"/>
            <w:vAlign w:val="center"/>
          </w:tcPr>
          <w:p w14:paraId="580A5BC4" w14:textId="7A84FD9E" w:rsidR="001B4A03" w:rsidRDefault="001B4A03" w:rsidP="008031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SMA added—</w:t>
            </w:r>
            <w:proofErr w:type="spellStart"/>
            <w:proofErr w:type="gramStart"/>
            <w:r w:rsidRPr="00A65D49">
              <w:rPr>
                <w:rFonts w:ascii="Arial" w:eastAsia="Univers LT Std 47 Cn Lt" w:hAnsi="Arial" w:cs="Arial"/>
                <w:color w:val="000000" w:themeColor="text1"/>
                <w:sz w:val="20"/>
                <w:highlight w:val="yellow"/>
              </w:rPr>
              <w:t>Non functional</w:t>
            </w:r>
            <w:proofErr w:type="spellEnd"/>
            <w:proofErr w:type="gramEnd"/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.  DO NOT USE USB</w:t>
            </w:r>
          </w:p>
        </w:tc>
      </w:tr>
      <w:tr w:rsidR="001B4A03" w:rsidRPr="00761A74" w14:paraId="281BF979" w14:textId="77777777" w:rsidTr="001B4A03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33D0B357" w14:textId="4D967A32" w:rsidR="001B4A03" w:rsidRPr="006B2C8E" w:rsidRDefault="001B4A03" w:rsidP="00803183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F64032">
              <w:rPr>
                <w:rFonts w:ascii="Arial" w:eastAsia="Univers LT Std 47 Cn Lt" w:hAnsi="Arial" w:cs="Arial"/>
                <w:color w:val="000000" w:themeColor="text1"/>
                <w:sz w:val="20"/>
              </w:rPr>
              <w:t>HEBMS0121624PW01T_Test.s19</w:t>
            </w:r>
          </w:p>
        </w:tc>
        <w:tc>
          <w:tcPr>
            <w:tcW w:w="670" w:type="pct"/>
            <w:vAlign w:val="center"/>
          </w:tcPr>
          <w:p w14:paraId="687CEC9E" w14:textId="77777777" w:rsidR="001B4A03" w:rsidRDefault="001B4A03" w:rsidP="0080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3C06C936" w14:textId="763773A5" w:rsidR="001B4A03" w:rsidRDefault="001B4A03" w:rsidP="008031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6/24/2021</w:t>
            </w:r>
          </w:p>
        </w:tc>
        <w:tc>
          <w:tcPr>
            <w:tcW w:w="1575" w:type="pct"/>
            <w:vAlign w:val="center"/>
          </w:tcPr>
          <w:p w14:paraId="3D56E9A3" w14:textId="3A5CE3F6" w:rsidR="001B4A03" w:rsidRPr="00F1676B" w:rsidRDefault="001B4A03" w:rsidP="00803183">
            <w:pPr>
              <w:pStyle w:val="ListParagraph"/>
              <w:numPr>
                <w:ilvl w:val="0"/>
                <w:numId w:val="1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F1676B">
              <w:rPr>
                <w:rFonts w:ascii="Arial" w:eastAsia="Univers LT Std 47 Cn Lt" w:hAnsi="Arial" w:cs="Arial"/>
                <w:color w:val="000000" w:themeColor="text1"/>
                <w:sz w:val="20"/>
              </w:rPr>
              <w:t>Internet Comm to 1 sec</w:t>
            </w:r>
          </w:p>
          <w:p w14:paraId="54AD763A" w14:textId="0151AB98" w:rsidR="001B4A03" w:rsidRPr="00F1676B" w:rsidRDefault="001B4A03" w:rsidP="00803183">
            <w:pPr>
              <w:pStyle w:val="ListParagraph"/>
              <w:numPr>
                <w:ilvl w:val="0"/>
                <w:numId w:val="1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F1676B">
              <w:rPr>
                <w:rFonts w:ascii="Arial" w:eastAsia="Univers LT Std 47 Cn Lt" w:hAnsi="Arial" w:cs="Arial"/>
                <w:color w:val="000000" w:themeColor="text1"/>
                <w:sz w:val="20"/>
              </w:rPr>
              <w:t xml:space="preserve">Increasing </w:t>
            </w:r>
            <w:proofErr w:type="spellStart"/>
            <w:r w:rsidRPr="00F1676B">
              <w:rPr>
                <w:rFonts w:ascii="Arial" w:eastAsia="Univers LT Std 47 Cn Lt" w:hAnsi="Arial" w:cs="Arial"/>
                <w:color w:val="000000" w:themeColor="text1"/>
                <w:sz w:val="20"/>
              </w:rPr>
              <w:t>abnorminal</w:t>
            </w:r>
            <w:proofErr w:type="spellEnd"/>
            <w:r w:rsidRPr="00F1676B">
              <w:rPr>
                <w:rFonts w:ascii="Arial" w:eastAsia="Univers LT Std 47 Cn Lt" w:hAnsi="Arial" w:cs="Arial"/>
                <w:color w:val="000000" w:themeColor="text1"/>
                <w:sz w:val="20"/>
              </w:rPr>
              <w:t xml:space="preserve"> communication ping to 3 min</w:t>
            </w:r>
          </w:p>
          <w:p w14:paraId="6B61F5B4" w14:textId="03ACD186" w:rsidR="001B4A03" w:rsidRPr="00F1676B" w:rsidRDefault="001B4A03" w:rsidP="00803183">
            <w:pPr>
              <w:pStyle w:val="ListParagraph"/>
              <w:numPr>
                <w:ilvl w:val="0"/>
                <w:numId w:val="1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F1676B">
              <w:rPr>
                <w:rFonts w:ascii="Arial" w:eastAsia="Univers LT Std 47 Cn Lt" w:hAnsi="Arial" w:cs="Arial"/>
                <w:color w:val="000000" w:themeColor="text1"/>
                <w:sz w:val="20"/>
              </w:rPr>
              <w:t>Records comm failures and BMS resets</w:t>
            </w:r>
          </w:p>
        </w:tc>
      </w:tr>
      <w:tr w:rsidR="001B4A03" w:rsidRPr="00761A74" w14:paraId="4AA515DB" w14:textId="77777777" w:rsidTr="001B4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1F338BAC" w14:textId="481043D0" w:rsidR="001B4A03" w:rsidRPr="006B2C8E" w:rsidRDefault="001B4A03" w:rsidP="00803183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6B2C8E">
              <w:rPr>
                <w:rFonts w:ascii="Arial" w:eastAsia="Univers LT Std 47 Cn Lt" w:hAnsi="Arial" w:cs="Arial"/>
                <w:color w:val="000000" w:themeColor="text1"/>
                <w:sz w:val="20"/>
              </w:rPr>
              <w:t>HEBMS012</w:t>
            </w: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1713</w:t>
            </w:r>
            <w:r w:rsidRPr="006B2C8E">
              <w:rPr>
                <w:rFonts w:ascii="Arial" w:eastAsia="Univers LT Std 47 Cn Lt" w:hAnsi="Arial" w:cs="Arial"/>
                <w:color w:val="000000" w:themeColor="text1"/>
                <w:sz w:val="20"/>
              </w:rPr>
              <w:t>PW01T</w:t>
            </w:r>
          </w:p>
        </w:tc>
        <w:tc>
          <w:tcPr>
            <w:tcW w:w="670" w:type="pct"/>
            <w:vAlign w:val="center"/>
          </w:tcPr>
          <w:p w14:paraId="1781FC0A" w14:textId="77777777" w:rsidR="001B4A03" w:rsidRDefault="001B4A03" w:rsidP="008031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79F211D5" w14:textId="14FFB982" w:rsidR="001B4A03" w:rsidRDefault="001B4A03" w:rsidP="008031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8/23/2021</w:t>
            </w:r>
          </w:p>
        </w:tc>
        <w:tc>
          <w:tcPr>
            <w:tcW w:w="1575" w:type="pct"/>
            <w:vAlign w:val="center"/>
          </w:tcPr>
          <w:p w14:paraId="56A31D3A" w14:textId="317C6F3E" w:rsidR="001B4A03" w:rsidRDefault="001B4A03" w:rsidP="008031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Reduces chance of BMS jamming with multiple units using USB drive</w:t>
            </w:r>
          </w:p>
        </w:tc>
      </w:tr>
      <w:tr w:rsidR="001B4A03" w:rsidRPr="00761A74" w14:paraId="76D781BD" w14:textId="77777777" w:rsidTr="001B4A03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3A445FF4" w14:textId="50BAD422" w:rsidR="001B4A03" w:rsidRPr="006B2C8E" w:rsidRDefault="001B4A03" w:rsidP="00803183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6B2C8E">
              <w:rPr>
                <w:rFonts w:ascii="Arial" w:eastAsia="Univers LT Std 47 Cn Lt" w:hAnsi="Arial" w:cs="Arial"/>
                <w:color w:val="000000" w:themeColor="text1"/>
                <w:sz w:val="20"/>
              </w:rPr>
              <w:t>HEBMS01</w:t>
            </w: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21818</w:t>
            </w:r>
            <w:r w:rsidRPr="006B2C8E">
              <w:rPr>
                <w:rFonts w:ascii="Arial" w:eastAsia="Univers LT Std 47 Cn Lt" w:hAnsi="Arial" w:cs="Arial"/>
                <w:color w:val="000000" w:themeColor="text1"/>
                <w:sz w:val="20"/>
              </w:rPr>
              <w:t>PW</w:t>
            </w: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XX</w:t>
            </w:r>
            <w:r w:rsidRPr="006B2C8E">
              <w:rPr>
                <w:rFonts w:ascii="Arial" w:eastAsia="Univers LT Std 47 Cn Lt" w:hAnsi="Arial" w:cs="Arial"/>
                <w:color w:val="000000" w:themeColor="text1"/>
                <w:sz w:val="20"/>
              </w:rPr>
              <w:t>T</w:t>
            </w:r>
          </w:p>
        </w:tc>
        <w:tc>
          <w:tcPr>
            <w:tcW w:w="670" w:type="pct"/>
            <w:vAlign w:val="center"/>
          </w:tcPr>
          <w:p w14:paraId="6C21F4F8" w14:textId="77777777" w:rsidR="001B4A03" w:rsidRDefault="001B4A03" w:rsidP="0080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72122EA9" w14:textId="3744CE1F" w:rsidR="001B4A03" w:rsidRDefault="001B4A03" w:rsidP="008031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8/26/2021</w:t>
            </w:r>
          </w:p>
        </w:tc>
        <w:tc>
          <w:tcPr>
            <w:tcW w:w="1575" w:type="pct"/>
            <w:vAlign w:val="center"/>
          </w:tcPr>
          <w:p w14:paraId="785F9FF2" w14:textId="4465ED23" w:rsidR="001B4A03" w:rsidRDefault="001B4A03" w:rsidP="008031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2E1B9A">
              <w:rPr>
                <w:rFonts w:ascii="Arial" w:eastAsia="Univers LT Std 47 Cn Lt" w:hAnsi="Arial" w:cs="Arial"/>
                <w:color w:val="000000" w:themeColor="text1"/>
                <w:sz w:val="20"/>
              </w:rPr>
              <w:t>SOC control for Charge allowance set at 95% SOC After reaching full charge</w:t>
            </w:r>
          </w:p>
          <w:p w14:paraId="15473767" w14:textId="77777777" w:rsidR="001B4A03" w:rsidRPr="002E1B9A" w:rsidRDefault="001B4A03" w:rsidP="008031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  <w:p w14:paraId="0560FFDC" w14:textId="55B190AA" w:rsidR="001B4A03" w:rsidRPr="00A27AD4" w:rsidRDefault="001B4A03" w:rsidP="008031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A27AD4">
              <w:rPr>
                <w:rFonts w:ascii="Arial" w:eastAsia="Univers LT Std 47 Cn Lt" w:hAnsi="Arial" w:cs="Arial"/>
                <w:color w:val="000000" w:themeColor="text1"/>
                <w:sz w:val="20"/>
              </w:rPr>
              <w:t>Soc Calibration point</w:t>
            </w: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s</w:t>
            </w:r>
          </w:p>
          <w:p w14:paraId="754457E9" w14:textId="400A4015" w:rsidR="001B4A03" w:rsidRPr="002E1B9A" w:rsidRDefault="001B4A03" w:rsidP="00803183">
            <w:pPr>
              <w:pStyle w:val="ListParagraph"/>
              <w:numPr>
                <w:ilvl w:val="0"/>
                <w:numId w:val="1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2E1B9A">
              <w:rPr>
                <w:rFonts w:ascii="Arial" w:eastAsia="Univers LT Std 47 Cn Lt" w:hAnsi="Arial" w:cs="Arial"/>
                <w:color w:val="000000" w:themeColor="text1"/>
                <w:sz w:val="20"/>
              </w:rPr>
              <w:t>(</w:t>
            </w:r>
            <w:proofErr w:type="spellStart"/>
            <w:r w:rsidRPr="002E1B9A">
              <w:rPr>
                <w:rFonts w:ascii="Arial" w:eastAsia="Univers LT Std 47 Cn Lt" w:hAnsi="Arial" w:cs="Arial"/>
                <w:color w:val="000000" w:themeColor="text1"/>
                <w:sz w:val="20"/>
              </w:rPr>
              <w:t>CellV</w:t>
            </w:r>
            <w:proofErr w:type="spellEnd"/>
            <w:r w:rsidRPr="002E1B9A">
              <w:rPr>
                <w:rFonts w:ascii="Arial" w:eastAsia="Univers LT Std 47 Cn Lt" w:hAnsi="Arial" w:cs="Arial"/>
                <w:color w:val="000000" w:themeColor="text1"/>
                <w:sz w:val="20"/>
              </w:rPr>
              <w:t xml:space="preserve"> == 2.8 &amp;&amp; SOC &gt; 10%) SOC = 0%</w:t>
            </w:r>
          </w:p>
          <w:p w14:paraId="3E950B19" w14:textId="44828956" w:rsidR="001B4A03" w:rsidRPr="002E1B9A" w:rsidRDefault="001B4A03" w:rsidP="00803183">
            <w:pPr>
              <w:pStyle w:val="ListParagraph"/>
              <w:numPr>
                <w:ilvl w:val="0"/>
                <w:numId w:val="1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2E1B9A">
              <w:rPr>
                <w:rFonts w:ascii="Arial" w:eastAsia="Univers LT Std 47 Cn Lt" w:hAnsi="Arial" w:cs="Arial"/>
                <w:color w:val="000000" w:themeColor="text1"/>
                <w:sz w:val="20"/>
              </w:rPr>
              <w:lastRenderedPageBreak/>
              <w:t>(</w:t>
            </w:r>
            <w:proofErr w:type="spellStart"/>
            <w:r w:rsidRPr="002E1B9A">
              <w:rPr>
                <w:rFonts w:ascii="Arial" w:eastAsia="Univers LT Std 47 Cn Lt" w:hAnsi="Arial" w:cs="Arial"/>
                <w:color w:val="000000" w:themeColor="text1"/>
                <w:sz w:val="20"/>
              </w:rPr>
              <w:t>CellV</w:t>
            </w:r>
            <w:proofErr w:type="spellEnd"/>
            <w:r w:rsidRPr="002E1B9A">
              <w:rPr>
                <w:rFonts w:ascii="Arial" w:eastAsia="Univers LT Std 47 Cn Lt" w:hAnsi="Arial" w:cs="Arial"/>
                <w:color w:val="000000" w:themeColor="text1"/>
                <w:sz w:val="20"/>
              </w:rPr>
              <w:t xml:space="preserve"> == 3.4 &amp;&amp; SOC &lt; 80%) SOC = 90%</w:t>
            </w:r>
          </w:p>
        </w:tc>
      </w:tr>
      <w:tr w:rsidR="001B4A03" w:rsidRPr="00761A74" w14:paraId="2D301F50" w14:textId="77777777" w:rsidTr="001B4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449930B0" w14:textId="390305F1" w:rsidR="001B4A03" w:rsidRPr="006B2C8E" w:rsidRDefault="001B4A03" w:rsidP="00D83CB4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lastRenderedPageBreak/>
              <w:t>121827</w:t>
            </w:r>
          </w:p>
        </w:tc>
        <w:tc>
          <w:tcPr>
            <w:tcW w:w="670" w:type="pct"/>
            <w:vAlign w:val="center"/>
          </w:tcPr>
          <w:p w14:paraId="43EDA1AF" w14:textId="77777777" w:rsidR="001B4A03" w:rsidRDefault="001B4A03" w:rsidP="00D83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2A8B18EE" w14:textId="77777777" w:rsidR="001B4A03" w:rsidRDefault="001B4A03" w:rsidP="00D8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1575" w:type="pct"/>
            <w:vAlign w:val="center"/>
          </w:tcPr>
          <w:p w14:paraId="4407CF35" w14:textId="77777777" w:rsidR="001B4A03" w:rsidRPr="00EB5C2D" w:rsidRDefault="001B4A03" w:rsidP="00D83CB4">
            <w:pPr>
              <w:pStyle w:val="ListParagraph"/>
              <w:numPr>
                <w:ilvl w:val="0"/>
                <w:numId w:val="11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EB5C2D">
              <w:rPr>
                <w:rFonts w:ascii="Arial" w:eastAsia="Univers LT Std 47 Cn Lt" w:hAnsi="Arial" w:cs="Arial"/>
                <w:color w:val="000000" w:themeColor="text1"/>
                <w:sz w:val="20"/>
              </w:rPr>
              <w:t>Added Victron Closed Loop Communication</w:t>
            </w:r>
          </w:p>
          <w:p w14:paraId="7AA50A3A" w14:textId="77777777" w:rsidR="001B4A03" w:rsidRPr="00EB5C2D" w:rsidRDefault="001B4A03" w:rsidP="00D83CB4">
            <w:pPr>
              <w:pStyle w:val="ListParagraph"/>
              <w:numPr>
                <w:ilvl w:val="0"/>
                <w:numId w:val="11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EB5C2D">
              <w:rPr>
                <w:rFonts w:ascii="Arial" w:eastAsia="Univers LT Std 47 Cn Lt" w:hAnsi="Arial" w:cs="Arial"/>
                <w:color w:val="000000" w:themeColor="text1"/>
                <w:sz w:val="20"/>
              </w:rPr>
              <w:t>Fixed SMA CAN bugs</w:t>
            </w:r>
          </w:p>
          <w:p w14:paraId="35482E97" w14:textId="28865B71" w:rsidR="001B4A03" w:rsidRDefault="001B4A03" w:rsidP="00D8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EB5C2D">
              <w:rPr>
                <w:rFonts w:ascii="Arial" w:eastAsia="Univers LT Std 47 Cn Lt" w:hAnsi="Arial" w:cs="Arial"/>
                <w:b/>
                <w:bCs/>
                <w:color w:val="000000" w:themeColor="text1"/>
                <w:sz w:val="20"/>
              </w:rPr>
              <w:t>SMA Functional</w:t>
            </w:r>
          </w:p>
        </w:tc>
      </w:tr>
      <w:tr w:rsidR="001B4A03" w:rsidRPr="00761A74" w14:paraId="56C445CB" w14:textId="77777777" w:rsidTr="001B4A03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2A2E0C57" w14:textId="456EC801" w:rsidR="001B4A03" w:rsidRPr="006B2C8E" w:rsidRDefault="001B4A03" w:rsidP="00D83CB4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121831</w:t>
            </w:r>
          </w:p>
        </w:tc>
        <w:tc>
          <w:tcPr>
            <w:tcW w:w="670" w:type="pct"/>
            <w:vAlign w:val="center"/>
          </w:tcPr>
          <w:p w14:paraId="439C3BFF" w14:textId="77777777" w:rsidR="001B4A03" w:rsidRDefault="001B4A03" w:rsidP="00D83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05C0806A" w14:textId="14C40D58" w:rsidR="001B4A03" w:rsidRDefault="001B4A03" w:rsidP="00D8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1575" w:type="pct"/>
            <w:vAlign w:val="center"/>
          </w:tcPr>
          <w:p w14:paraId="450B1F80" w14:textId="45FBB2EB" w:rsidR="001B4A03" w:rsidRDefault="001B4A03" w:rsidP="00D8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 xml:space="preserve">Bug fix SOC &lt; 95% and </w:t>
            </w:r>
            <w:proofErr w:type="spellStart"/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CellV</w:t>
            </w:r>
            <w:proofErr w:type="spellEnd"/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 xml:space="preserve"> &gt;3.6 at charge cycle induces error</w:t>
            </w:r>
          </w:p>
        </w:tc>
      </w:tr>
      <w:tr w:rsidR="001B4A03" w:rsidRPr="00761A74" w14:paraId="06688851" w14:textId="77777777" w:rsidTr="001B4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42B663D9" w14:textId="3897F9C6" w:rsidR="001B4A03" w:rsidRPr="006B2C8E" w:rsidRDefault="001B4A03" w:rsidP="00D83CB4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121C01</w:t>
            </w:r>
          </w:p>
        </w:tc>
        <w:tc>
          <w:tcPr>
            <w:tcW w:w="670" w:type="pct"/>
            <w:vAlign w:val="center"/>
          </w:tcPr>
          <w:p w14:paraId="6A215345" w14:textId="77777777" w:rsidR="001B4A03" w:rsidRDefault="001B4A03" w:rsidP="00D83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44C7906B" w14:textId="3903FED4" w:rsidR="001B4A03" w:rsidRDefault="001B4A03" w:rsidP="00D8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>
              <w:rPr>
                <w:rFonts w:ascii="Arial" w:eastAsia="Univers LT Std 47 Cn Lt" w:hAnsi="Arial" w:cs="Arial"/>
                <w:color w:val="000000" w:themeColor="text1"/>
                <w:sz w:val="20"/>
              </w:rPr>
              <w:t>12/02/2021</w:t>
            </w:r>
          </w:p>
        </w:tc>
        <w:tc>
          <w:tcPr>
            <w:tcW w:w="1575" w:type="pct"/>
            <w:vAlign w:val="center"/>
          </w:tcPr>
          <w:p w14:paraId="36FC4179" w14:textId="31318A22" w:rsidR="001B4A03" w:rsidRDefault="001B4A03" w:rsidP="00D8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  <w:r w:rsidRPr="00E53144">
              <w:rPr>
                <w:rFonts w:ascii="Arial" w:eastAsia="Univers LT Std 47 Cn Lt" w:hAnsi="Arial" w:cs="Arial"/>
                <w:b/>
                <w:bCs/>
                <w:color w:val="000000" w:themeColor="text1"/>
                <w:sz w:val="20"/>
              </w:rPr>
              <w:t>Schneider</w:t>
            </w:r>
            <w:r w:rsidR="00E53144" w:rsidRPr="00E53144">
              <w:rPr>
                <w:rFonts w:ascii="Arial" w:eastAsia="Univers LT Std 47 Cn Lt" w:hAnsi="Arial" w:cs="Arial"/>
                <w:b/>
                <w:bCs/>
                <w:color w:val="000000" w:themeColor="text1"/>
                <w:sz w:val="20"/>
              </w:rPr>
              <w:t xml:space="preserve"> Protocol </w:t>
            </w:r>
            <w:r w:rsidR="00E53144">
              <w:rPr>
                <w:rFonts w:ascii="Arial" w:eastAsia="Univers LT Std 47 Cn Lt" w:hAnsi="Arial" w:cs="Arial"/>
                <w:color w:val="000000" w:themeColor="text1"/>
                <w:sz w:val="20"/>
              </w:rPr>
              <w:t>Bugs Addressed</w:t>
            </w:r>
          </w:p>
        </w:tc>
      </w:tr>
      <w:tr w:rsidR="001B4A03" w:rsidRPr="00761A74" w14:paraId="77A2E263" w14:textId="77777777" w:rsidTr="001B4A03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7342383B" w14:textId="77777777" w:rsidR="001B4A03" w:rsidRPr="006B2C8E" w:rsidRDefault="001B4A03" w:rsidP="00D83CB4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670" w:type="pct"/>
            <w:vAlign w:val="center"/>
          </w:tcPr>
          <w:p w14:paraId="4E742119" w14:textId="77777777" w:rsidR="001B4A03" w:rsidRDefault="001B4A03" w:rsidP="00D83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5E7CEBEF" w14:textId="77777777" w:rsidR="001B4A03" w:rsidRDefault="001B4A03" w:rsidP="00D8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1575" w:type="pct"/>
            <w:vAlign w:val="center"/>
          </w:tcPr>
          <w:p w14:paraId="79742456" w14:textId="77777777" w:rsidR="001B4A03" w:rsidRDefault="001B4A03" w:rsidP="00D8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</w:tr>
      <w:tr w:rsidR="001B4A03" w:rsidRPr="00761A74" w14:paraId="27AA4429" w14:textId="77777777" w:rsidTr="001B4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3ED3E694" w14:textId="77777777" w:rsidR="001B4A03" w:rsidRPr="006B2C8E" w:rsidRDefault="001B4A03" w:rsidP="00D83CB4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670" w:type="pct"/>
            <w:vAlign w:val="center"/>
          </w:tcPr>
          <w:p w14:paraId="624183EB" w14:textId="77777777" w:rsidR="001B4A03" w:rsidRDefault="001B4A03" w:rsidP="00D83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6381D460" w14:textId="77777777" w:rsidR="001B4A03" w:rsidRDefault="001B4A03" w:rsidP="00D8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1575" w:type="pct"/>
            <w:vAlign w:val="center"/>
          </w:tcPr>
          <w:p w14:paraId="06BD4FC7" w14:textId="77777777" w:rsidR="001B4A03" w:rsidRDefault="001B4A03" w:rsidP="00D8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</w:tr>
      <w:tr w:rsidR="001B4A03" w:rsidRPr="00761A74" w14:paraId="683DBAF6" w14:textId="77777777" w:rsidTr="001B4A03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pct"/>
            <w:vAlign w:val="center"/>
          </w:tcPr>
          <w:p w14:paraId="4A059B95" w14:textId="77777777" w:rsidR="001B4A03" w:rsidRPr="006B2C8E" w:rsidRDefault="001B4A03" w:rsidP="00D83CB4">
            <w:pPr>
              <w:jc w:val="center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670" w:type="pct"/>
            <w:vAlign w:val="center"/>
          </w:tcPr>
          <w:p w14:paraId="542E6FEE" w14:textId="77777777" w:rsidR="001B4A03" w:rsidRDefault="001B4A03" w:rsidP="00D83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749" w:type="pct"/>
          </w:tcPr>
          <w:p w14:paraId="61C3CA9E" w14:textId="77777777" w:rsidR="001B4A03" w:rsidRDefault="001B4A03" w:rsidP="00D8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  <w:tc>
          <w:tcPr>
            <w:tcW w:w="1575" w:type="pct"/>
            <w:vAlign w:val="center"/>
          </w:tcPr>
          <w:p w14:paraId="2F40E92A" w14:textId="77777777" w:rsidR="001B4A03" w:rsidRDefault="001B4A03" w:rsidP="00D8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Univers LT Std 47 Cn Lt" w:hAnsi="Arial" w:cs="Arial"/>
                <w:color w:val="000000" w:themeColor="text1"/>
                <w:sz w:val="20"/>
              </w:rPr>
            </w:pPr>
          </w:p>
        </w:tc>
      </w:tr>
    </w:tbl>
    <w:p w14:paraId="01C159B1" w14:textId="12DC15C4" w:rsidR="003404AD" w:rsidRPr="00D455CA" w:rsidRDefault="003404AD" w:rsidP="00F21045">
      <w:pPr>
        <w:tabs>
          <w:tab w:val="left" w:pos="1335"/>
        </w:tabs>
        <w:rPr>
          <w:rFonts w:ascii="Arial" w:eastAsia="Univers LT Std 47 Cn Lt" w:hAnsi="Arial" w:cs="Arial"/>
          <w:sz w:val="24"/>
          <w:szCs w:val="24"/>
        </w:rPr>
      </w:pPr>
    </w:p>
    <w:sectPr w:rsidR="003404AD" w:rsidRPr="00D455CA" w:rsidSect="001E780A">
      <w:headerReference w:type="default" r:id="rId13"/>
      <w:footerReference w:type="default" r:id="rId14"/>
      <w:type w:val="continuous"/>
      <w:pgSz w:w="12240" w:h="15840" w:code="1"/>
      <w:pgMar w:top="720" w:right="720" w:bottom="720" w:left="720" w:header="720" w:footer="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2C6A3" w14:textId="77777777" w:rsidR="00423A7B" w:rsidRDefault="00423A7B">
      <w:pPr>
        <w:spacing w:after="0" w:line="240" w:lineRule="auto"/>
      </w:pPr>
      <w:r>
        <w:separator/>
      </w:r>
    </w:p>
  </w:endnote>
  <w:endnote w:type="continuationSeparator" w:id="0">
    <w:p w14:paraId="5EE2DF07" w14:textId="77777777" w:rsidR="00423A7B" w:rsidRDefault="00423A7B">
      <w:pPr>
        <w:spacing w:after="0" w:line="240" w:lineRule="auto"/>
      </w:pPr>
      <w:r>
        <w:continuationSeparator/>
      </w:r>
    </w:p>
  </w:endnote>
  <w:endnote w:type="continuationNotice" w:id="1">
    <w:p w14:paraId="5F0786A9" w14:textId="77777777" w:rsidR="00423A7B" w:rsidRDefault="00423A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LT Std 47 Cn Lt">
    <w:altName w:val="SimSu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Univers LT Std 55">
    <w:altName w:val="SimSun"/>
    <w:charset w:val="86"/>
    <w:family w:val="swiss"/>
    <w:pitch w:val="default"/>
    <w:sig w:usb0="00000000" w:usb1="00000000" w:usb2="0000000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79454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B54D84" w14:textId="6222C2B7" w:rsidR="003D19DC" w:rsidRPr="00FD4FBD" w:rsidRDefault="003D19DC" w:rsidP="00FD4FBD">
        <w:pPr>
          <w:pStyle w:val="Footer"/>
          <w:spacing w:after="0"/>
          <w:jc w:val="center"/>
        </w:pPr>
        <w:r w:rsidRPr="0088387E">
          <w:rPr>
            <w:rFonts w:cstheme="minorHAnsi"/>
            <w:sz w:val="20"/>
          </w:rPr>
          <w:t>505 Keystone Rd, Southampton, PA 18966</w:t>
        </w:r>
        <w:r>
          <w:rPr>
            <w:rFonts w:cstheme="minorHAnsi"/>
            <w:sz w:val="20"/>
          </w:rPr>
          <w:t xml:space="preserve">, </w:t>
        </w:r>
        <w:proofErr w:type="gramStart"/>
        <w:r>
          <w:rPr>
            <w:rFonts w:cstheme="minorHAnsi"/>
            <w:sz w:val="20"/>
          </w:rPr>
          <w:t xml:space="preserve">USA </w:t>
        </w:r>
        <w:r w:rsidRPr="0088387E">
          <w:rPr>
            <w:rFonts w:cstheme="minorHAnsi"/>
            <w:sz w:val="36"/>
            <w:szCs w:val="36"/>
          </w:rPr>
          <w:t>.</w:t>
        </w:r>
        <w:proofErr w:type="gramEnd"/>
        <w:r>
          <w:rPr>
            <w:rFonts w:cstheme="minorHAnsi"/>
            <w:sz w:val="36"/>
            <w:szCs w:val="36"/>
          </w:rPr>
          <w:t xml:space="preserve"> </w:t>
        </w:r>
        <w:r w:rsidRPr="0088387E">
          <w:rPr>
            <w:rFonts w:eastAsia="Times New Roman" w:cstheme="minorHAnsi"/>
            <w:noProof/>
            <w:color w:val="000000" w:themeColor="text1"/>
            <w:sz w:val="20"/>
          </w:rPr>
          <w:t>(877) 497 6937</w:t>
        </w:r>
        <w:r w:rsidRPr="0088387E">
          <w:rPr>
            <w:rFonts w:cstheme="minorHAnsi"/>
            <w:sz w:val="36"/>
            <w:szCs w:val="36"/>
          </w:rPr>
          <w:t>.</w:t>
        </w:r>
        <w:r w:rsidRPr="0088387E">
          <w:rPr>
            <w:rFonts w:cstheme="minorHAnsi"/>
            <w:sz w:val="20"/>
          </w:rPr>
          <w:t xml:space="preserve"> </w:t>
        </w:r>
        <w:hyperlink r:id="rId1" w:history="1">
          <w:r w:rsidRPr="00EA1C0F">
            <w:rPr>
              <w:rStyle w:val="Hyperlink"/>
              <w:rFonts w:cstheme="minorHAnsi"/>
              <w:color w:val="000000" w:themeColor="text1"/>
              <w:sz w:val="20"/>
              <w:u w:val="none"/>
            </w:rPr>
            <w:t>sales@fortresspower.com</w:t>
          </w:r>
        </w:hyperlink>
        <w:r w:rsidRPr="009247B0">
          <w:rPr>
            <w:rFonts w:cstheme="minorHAnsi"/>
            <w:color w:val="000000" w:themeColor="text1"/>
            <w:sz w:val="20"/>
          </w:rPr>
          <w:t xml:space="preserve"> </w:t>
        </w:r>
        <w:r w:rsidRPr="009247B0">
          <w:rPr>
            <w:rFonts w:cstheme="minorHAnsi"/>
            <w:color w:val="000000" w:themeColor="text1"/>
            <w:sz w:val="36"/>
            <w:szCs w:val="36"/>
          </w:rPr>
          <w:t xml:space="preserve">. </w:t>
        </w:r>
        <w:r w:rsidRPr="002A5225">
          <w:rPr>
            <w:rFonts w:cstheme="minorHAnsi"/>
            <w:color w:val="60943C"/>
            <w:sz w:val="20"/>
          </w:rPr>
          <w:t>www.fortresspower.com</w:t>
        </w:r>
      </w:p>
      <w:p w14:paraId="70027886" w14:textId="778E7898" w:rsidR="003D19DC" w:rsidRDefault="003D19D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7AA0DDD7" w14:textId="3218FDB7" w:rsidR="003D19DC" w:rsidRDefault="003D19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B45E4" w14:textId="77777777" w:rsidR="00423A7B" w:rsidRDefault="00423A7B">
      <w:pPr>
        <w:spacing w:after="0" w:line="240" w:lineRule="auto"/>
      </w:pPr>
      <w:r>
        <w:separator/>
      </w:r>
    </w:p>
  </w:footnote>
  <w:footnote w:type="continuationSeparator" w:id="0">
    <w:p w14:paraId="7699FD02" w14:textId="77777777" w:rsidR="00423A7B" w:rsidRDefault="00423A7B">
      <w:pPr>
        <w:spacing w:after="0" w:line="240" w:lineRule="auto"/>
      </w:pPr>
      <w:r>
        <w:continuationSeparator/>
      </w:r>
    </w:p>
  </w:footnote>
  <w:footnote w:type="continuationNotice" w:id="1">
    <w:p w14:paraId="76F88011" w14:textId="77777777" w:rsidR="00423A7B" w:rsidRDefault="00423A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E0B3A" w14:textId="1F46BFA0" w:rsidR="00FE4295" w:rsidRPr="002D160B" w:rsidRDefault="002D160B" w:rsidP="00FE4295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Rev. </w:t>
    </w:r>
    <w:r w:rsidR="00FE4295">
      <w:rPr>
        <w:rFonts w:ascii="Arial" w:hAnsi="Arial" w:cs="Arial"/>
      </w:rPr>
      <w:t>1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B08"/>
    <w:multiLevelType w:val="hybridMultilevel"/>
    <w:tmpl w:val="705E5370"/>
    <w:lvl w:ilvl="0" w:tplc="4964EF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B62313"/>
    <w:multiLevelType w:val="hybridMultilevel"/>
    <w:tmpl w:val="810636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A7933"/>
    <w:multiLevelType w:val="hybridMultilevel"/>
    <w:tmpl w:val="57143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97EA0"/>
    <w:multiLevelType w:val="hybridMultilevel"/>
    <w:tmpl w:val="E8965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0D7CD0"/>
    <w:multiLevelType w:val="hybridMultilevel"/>
    <w:tmpl w:val="2BACE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1200C"/>
    <w:multiLevelType w:val="hybridMultilevel"/>
    <w:tmpl w:val="5E86AE58"/>
    <w:lvl w:ilvl="0" w:tplc="0B6A2A0C">
      <w:start w:val="1"/>
      <w:numFmt w:val="bullet"/>
      <w:lvlText w:val="-"/>
      <w:lvlJc w:val="left"/>
      <w:pPr>
        <w:ind w:left="720" w:hanging="360"/>
      </w:pPr>
      <w:rPr>
        <w:rFonts w:ascii="Arial" w:eastAsia="Univers LT Std 47 Cn Lt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66F2F"/>
    <w:multiLevelType w:val="hybridMultilevel"/>
    <w:tmpl w:val="29DC6ADE"/>
    <w:lvl w:ilvl="0" w:tplc="7648313C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7" w15:restartNumberingAfterBreak="0">
    <w:nsid w:val="39C629D4"/>
    <w:multiLevelType w:val="hybridMultilevel"/>
    <w:tmpl w:val="12280A58"/>
    <w:lvl w:ilvl="0" w:tplc="BB064D3A">
      <w:start w:val="1"/>
      <w:numFmt w:val="bullet"/>
      <w:lvlText w:val="-"/>
      <w:lvlJc w:val="left"/>
      <w:pPr>
        <w:ind w:left="720" w:hanging="360"/>
      </w:pPr>
      <w:rPr>
        <w:rFonts w:ascii="Arial" w:eastAsia="Univers LT Std 47 Cn Lt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8406DD"/>
    <w:multiLevelType w:val="hybridMultilevel"/>
    <w:tmpl w:val="50424372"/>
    <w:lvl w:ilvl="0" w:tplc="7D5477D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5C0F2C"/>
    <w:multiLevelType w:val="hybridMultilevel"/>
    <w:tmpl w:val="3AA89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4F25A8"/>
    <w:multiLevelType w:val="hybridMultilevel"/>
    <w:tmpl w:val="6AF6D4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9D0BB4"/>
    <w:multiLevelType w:val="hybridMultilevel"/>
    <w:tmpl w:val="D0D03524"/>
    <w:lvl w:ilvl="0" w:tplc="63F8AA7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486AC3"/>
    <w:multiLevelType w:val="hybridMultilevel"/>
    <w:tmpl w:val="1D3248A0"/>
    <w:lvl w:ilvl="0" w:tplc="8BD00E90">
      <w:start w:val="1"/>
      <w:numFmt w:val="bullet"/>
      <w:lvlText w:val="-"/>
      <w:lvlJc w:val="left"/>
      <w:pPr>
        <w:ind w:left="720" w:hanging="360"/>
      </w:pPr>
      <w:rPr>
        <w:rFonts w:ascii="Arial" w:eastAsia="Univers LT Std 47 Cn Lt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BE5879"/>
    <w:multiLevelType w:val="hybridMultilevel"/>
    <w:tmpl w:val="E45E65E4"/>
    <w:lvl w:ilvl="0" w:tplc="BA2CA8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3"/>
  </w:num>
  <w:num w:numId="3">
    <w:abstractNumId w:val="2"/>
  </w:num>
  <w:num w:numId="4">
    <w:abstractNumId w:val="0"/>
  </w:num>
  <w:num w:numId="5">
    <w:abstractNumId w:val="9"/>
  </w:num>
  <w:num w:numId="6">
    <w:abstractNumId w:val="10"/>
  </w:num>
  <w:num w:numId="7">
    <w:abstractNumId w:val="6"/>
  </w:num>
  <w:num w:numId="8">
    <w:abstractNumId w:val="8"/>
  </w:num>
  <w:num w:numId="9">
    <w:abstractNumId w:val="11"/>
  </w:num>
  <w:num w:numId="10">
    <w:abstractNumId w:val="7"/>
  </w:num>
  <w:num w:numId="11">
    <w:abstractNumId w:val="12"/>
  </w:num>
  <w:num w:numId="12">
    <w:abstractNumId w:val="1"/>
  </w:num>
  <w:num w:numId="13">
    <w:abstractNumId w:val="5"/>
  </w:num>
  <w:num w:numId="14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xNjYxNTcwMjA1MDRR0lEKTi0uzszPAykwMawFAJMJuGctAAAA"/>
  </w:docVars>
  <w:rsids>
    <w:rsidRoot w:val="00172A27"/>
    <w:rsid w:val="000053D1"/>
    <w:rsid w:val="000105F2"/>
    <w:rsid w:val="00011D5C"/>
    <w:rsid w:val="00012146"/>
    <w:rsid w:val="00012DC1"/>
    <w:rsid w:val="0001340F"/>
    <w:rsid w:val="0001346E"/>
    <w:rsid w:val="0002078E"/>
    <w:rsid w:val="0002256C"/>
    <w:rsid w:val="0002617B"/>
    <w:rsid w:val="0002737B"/>
    <w:rsid w:val="00030635"/>
    <w:rsid w:val="00032D99"/>
    <w:rsid w:val="00034A2A"/>
    <w:rsid w:val="00044D40"/>
    <w:rsid w:val="00045604"/>
    <w:rsid w:val="00052340"/>
    <w:rsid w:val="00052ADA"/>
    <w:rsid w:val="0006096E"/>
    <w:rsid w:val="00067983"/>
    <w:rsid w:val="00073C33"/>
    <w:rsid w:val="000771D5"/>
    <w:rsid w:val="00077F15"/>
    <w:rsid w:val="0008075A"/>
    <w:rsid w:val="0008330C"/>
    <w:rsid w:val="00087AA4"/>
    <w:rsid w:val="00090F00"/>
    <w:rsid w:val="0009404D"/>
    <w:rsid w:val="0009497F"/>
    <w:rsid w:val="00095A7A"/>
    <w:rsid w:val="000A1E0F"/>
    <w:rsid w:val="000A4EA1"/>
    <w:rsid w:val="000B13D8"/>
    <w:rsid w:val="000B1446"/>
    <w:rsid w:val="000B5387"/>
    <w:rsid w:val="000B58D8"/>
    <w:rsid w:val="000C129A"/>
    <w:rsid w:val="000C1AD7"/>
    <w:rsid w:val="000C1FA9"/>
    <w:rsid w:val="000C42C6"/>
    <w:rsid w:val="000C65F3"/>
    <w:rsid w:val="000D48E0"/>
    <w:rsid w:val="000D5E1F"/>
    <w:rsid w:val="000E0F67"/>
    <w:rsid w:val="000E6C29"/>
    <w:rsid w:val="000E76DC"/>
    <w:rsid w:val="000E7AE0"/>
    <w:rsid w:val="000F03B6"/>
    <w:rsid w:val="000F0461"/>
    <w:rsid w:val="000F6B9F"/>
    <w:rsid w:val="0010207A"/>
    <w:rsid w:val="001058FA"/>
    <w:rsid w:val="00110BFC"/>
    <w:rsid w:val="00112E02"/>
    <w:rsid w:val="00113AFA"/>
    <w:rsid w:val="00114533"/>
    <w:rsid w:val="00114E45"/>
    <w:rsid w:val="00115D59"/>
    <w:rsid w:val="001224DB"/>
    <w:rsid w:val="00127597"/>
    <w:rsid w:val="00133F84"/>
    <w:rsid w:val="00135574"/>
    <w:rsid w:val="001359EF"/>
    <w:rsid w:val="001365DF"/>
    <w:rsid w:val="00136DBC"/>
    <w:rsid w:val="001461F5"/>
    <w:rsid w:val="00157F81"/>
    <w:rsid w:val="00166AB4"/>
    <w:rsid w:val="00167802"/>
    <w:rsid w:val="00170582"/>
    <w:rsid w:val="00172A27"/>
    <w:rsid w:val="00173EFF"/>
    <w:rsid w:val="00176235"/>
    <w:rsid w:val="00176A99"/>
    <w:rsid w:val="0018108C"/>
    <w:rsid w:val="00182903"/>
    <w:rsid w:val="00183290"/>
    <w:rsid w:val="00190098"/>
    <w:rsid w:val="00190F36"/>
    <w:rsid w:val="00191AD2"/>
    <w:rsid w:val="001A1C52"/>
    <w:rsid w:val="001A2049"/>
    <w:rsid w:val="001A23F8"/>
    <w:rsid w:val="001A5B27"/>
    <w:rsid w:val="001A7529"/>
    <w:rsid w:val="001B068B"/>
    <w:rsid w:val="001B143A"/>
    <w:rsid w:val="001B293A"/>
    <w:rsid w:val="001B4A03"/>
    <w:rsid w:val="001B5A9F"/>
    <w:rsid w:val="001B6C03"/>
    <w:rsid w:val="001C0F29"/>
    <w:rsid w:val="001C21C1"/>
    <w:rsid w:val="001C77BC"/>
    <w:rsid w:val="001D0422"/>
    <w:rsid w:val="001D76E2"/>
    <w:rsid w:val="001E0C4F"/>
    <w:rsid w:val="001E264D"/>
    <w:rsid w:val="001E2B20"/>
    <w:rsid w:val="001E780A"/>
    <w:rsid w:val="001E7BBB"/>
    <w:rsid w:val="001E7CB7"/>
    <w:rsid w:val="001F410D"/>
    <w:rsid w:val="0020092A"/>
    <w:rsid w:val="00201296"/>
    <w:rsid w:val="00201BDD"/>
    <w:rsid w:val="0020203A"/>
    <w:rsid w:val="0021095D"/>
    <w:rsid w:val="00211868"/>
    <w:rsid w:val="00211B23"/>
    <w:rsid w:val="00212020"/>
    <w:rsid w:val="00215ABC"/>
    <w:rsid w:val="0022142C"/>
    <w:rsid w:val="00222C61"/>
    <w:rsid w:val="002236ED"/>
    <w:rsid w:val="002242E9"/>
    <w:rsid w:val="00226379"/>
    <w:rsid w:val="002337A9"/>
    <w:rsid w:val="00236D10"/>
    <w:rsid w:val="00237821"/>
    <w:rsid w:val="00240F48"/>
    <w:rsid w:val="00243A29"/>
    <w:rsid w:val="0024609D"/>
    <w:rsid w:val="00252E02"/>
    <w:rsid w:val="00252FE8"/>
    <w:rsid w:val="002549CB"/>
    <w:rsid w:val="002611AF"/>
    <w:rsid w:val="00261610"/>
    <w:rsid w:val="00265150"/>
    <w:rsid w:val="002674B7"/>
    <w:rsid w:val="002674FA"/>
    <w:rsid w:val="0027296C"/>
    <w:rsid w:val="00273021"/>
    <w:rsid w:val="00280FDA"/>
    <w:rsid w:val="00281548"/>
    <w:rsid w:val="002850CC"/>
    <w:rsid w:val="00286465"/>
    <w:rsid w:val="00286CFF"/>
    <w:rsid w:val="00287658"/>
    <w:rsid w:val="00291DBF"/>
    <w:rsid w:val="00293070"/>
    <w:rsid w:val="0029428D"/>
    <w:rsid w:val="00295109"/>
    <w:rsid w:val="00296D54"/>
    <w:rsid w:val="002A12FF"/>
    <w:rsid w:val="002A38CE"/>
    <w:rsid w:val="002A4436"/>
    <w:rsid w:val="002A5225"/>
    <w:rsid w:val="002A78AD"/>
    <w:rsid w:val="002B49E7"/>
    <w:rsid w:val="002B66B1"/>
    <w:rsid w:val="002B7DA6"/>
    <w:rsid w:val="002C1FCC"/>
    <w:rsid w:val="002C47EF"/>
    <w:rsid w:val="002D160B"/>
    <w:rsid w:val="002D4160"/>
    <w:rsid w:val="002D6E70"/>
    <w:rsid w:val="002D7E82"/>
    <w:rsid w:val="002E03F8"/>
    <w:rsid w:val="002E0E35"/>
    <w:rsid w:val="002E1130"/>
    <w:rsid w:val="002E1B9A"/>
    <w:rsid w:val="002E1D45"/>
    <w:rsid w:val="002E5226"/>
    <w:rsid w:val="002E761F"/>
    <w:rsid w:val="002F13A7"/>
    <w:rsid w:val="002F6772"/>
    <w:rsid w:val="0030089D"/>
    <w:rsid w:val="00301D3C"/>
    <w:rsid w:val="003021BF"/>
    <w:rsid w:val="003024EC"/>
    <w:rsid w:val="00302755"/>
    <w:rsid w:val="00303AFF"/>
    <w:rsid w:val="00305438"/>
    <w:rsid w:val="003074A9"/>
    <w:rsid w:val="00321C70"/>
    <w:rsid w:val="003277BE"/>
    <w:rsid w:val="00327D24"/>
    <w:rsid w:val="0033069E"/>
    <w:rsid w:val="00332680"/>
    <w:rsid w:val="00333CD3"/>
    <w:rsid w:val="00335D17"/>
    <w:rsid w:val="00340347"/>
    <w:rsid w:val="003404AD"/>
    <w:rsid w:val="0034114F"/>
    <w:rsid w:val="00341A9F"/>
    <w:rsid w:val="00344F91"/>
    <w:rsid w:val="00346274"/>
    <w:rsid w:val="00347C20"/>
    <w:rsid w:val="0035184F"/>
    <w:rsid w:val="003528A5"/>
    <w:rsid w:val="00354287"/>
    <w:rsid w:val="00360484"/>
    <w:rsid w:val="003647DC"/>
    <w:rsid w:val="00364C03"/>
    <w:rsid w:val="003656FD"/>
    <w:rsid w:val="00367BBB"/>
    <w:rsid w:val="00383024"/>
    <w:rsid w:val="003864F8"/>
    <w:rsid w:val="00387389"/>
    <w:rsid w:val="00390165"/>
    <w:rsid w:val="00390F39"/>
    <w:rsid w:val="00392BBB"/>
    <w:rsid w:val="003969EC"/>
    <w:rsid w:val="003A1501"/>
    <w:rsid w:val="003A1718"/>
    <w:rsid w:val="003A7F71"/>
    <w:rsid w:val="003B0902"/>
    <w:rsid w:val="003B2FC7"/>
    <w:rsid w:val="003B3727"/>
    <w:rsid w:val="003B45EF"/>
    <w:rsid w:val="003B5F22"/>
    <w:rsid w:val="003C1158"/>
    <w:rsid w:val="003C4F26"/>
    <w:rsid w:val="003C7B92"/>
    <w:rsid w:val="003D19DC"/>
    <w:rsid w:val="003D37BD"/>
    <w:rsid w:val="003D6C2F"/>
    <w:rsid w:val="003E066D"/>
    <w:rsid w:val="003E1653"/>
    <w:rsid w:val="003E2E22"/>
    <w:rsid w:val="003F5EF9"/>
    <w:rsid w:val="003F7BAA"/>
    <w:rsid w:val="003F7F9F"/>
    <w:rsid w:val="004031D6"/>
    <w:rsid w:val="004110B8"/>
    <w:rsid w:val="0041673C"/>
    <w:rsid w:val="00422CBF"/>
    <w:rsid w:val="00423A7B"/>
    <w:rsid w:val="00424EF9"/>
    <w:rsid w:val="004253EF"/>
    <w:rsid w:val="004317D4"/>
    <w:rsid w:val="00431BB7"/>
    <w:rsid w:val="00436499"/>
    <w:rsid w:val="004369CD"/>
    <w:rsid w:val="00436C53"/>
    <w:rsid w:val="004415D6"/>
    <w:rsid w:val="00442D41"/>
    <w:rsid w:val="00444E46"/>
    <w:rsid w:val="00444EC8"/>
    <w:rsid w:val="00450777"/>
    <w:rsid w:val="00457C55"/>
    <w:rsid w:val="004645A2"/>
    <w:rsid w:val="00464EA4"/>
    <w:rsid w:val="004651CD"/>
    <w:rsid w:val="004679C4"/>
    <w:rsid w:val="00472695"/>
    <w:rsid w:val="0047431F"/>
    <w:rsid w:val="00480A02"/>
    <w:rsid w:val="00483E06"/>
    <w:rsid w:val="004879B2"/>
    <w:rsid w:val="0049211D"/>
    <w:rsid w:val="00493651"/>
    <w:rsid w:val="00496154"/>
    <w:rsid w:val="004A4CDE"/>
    <w:rsid w:val="004A4E0D"/>
    <w:rsid w:val="004A5744"/>
    <w:rsid w:val="004A7EAF"/>
    <w:rsid w:val="004A7EF3"/>
    <w:rsid w:val="004B335C"/>
    <w:rsid w:val="004B5811"/>
    <w:rsid w:val="004B5E91"/>
    <w:rsid w:val="004B768B"/>
    <w:rsid w:val="004C0434"/>
    <w:rsid w:val="004C51E3"/>
    <w:rsid w:val="004D0336"/>
    <w:rsid w:val="004D0AC4"/>
    <w:rsid w:val="004D1D13"/>
    <w:rsid w:val="004D5713"/>
    <w:rsid w:val="004D6ED2"/>
    <w:rsid w:val="004D75B4"/>
    <w:rsid w:val="004D79BE"/>
    <w:rsid w:val="004E0DB0"/>
    <w:rsid w:val="004E7E92"/>
    <w:rsid w:val="004F001D"/>
    <w:rsid w:val="004F3D3E"/>
    <w:rsid w:val="004F6D73"/>
    <w:rsid w:val="004F77B0"/>
    <w:rsid w:val="00500400"/>
    <w:rsid w:val="00500519"/>
    <w:rsid w:val="00504DF2"/>
    <w:rsid w:val="00510FD0"/>
    <w:rsid w:val="00514D9D"/>
    <w:rsid w:val="00514EC9"/>
    <w:rsid w:val="00515BE1"/>
    <w:rsid w:val="00521A06"/>
    <w:rsid w:val="00521BFD"/>
    <w:rsid w:val="00526765"/>
    <w:rsid w:val="00527ED9"/>
    <w:rsid w:val="00531041"/>
    <w:rsid w:val="00531229"/>
    <w:rsid w:val="00540EC1"/>
    <w:rsid w:val="00541228"/>
    <w:rsid w:val="00544ADF"/>
    <w:rsid w:val="00555410"/>
    <w:rsid w:val="00556EC5"/>
    <w:rsid w:val="0056622B"/>
    <w:rsid w:val="00572F4E"/>
    <w:rsid w:val="00574896"/>
    <w:rsid w:val="00577475"/>
    <w:rsid w:val="00577AED"/>
    <w:rsid w:val="005813E6"/>
    <w:rsid w:val="005814C3"/>
    <w:rsid w:val="00581C00"/>
    <w:rsid w:val="005851B7"/>
    <w:rsid w:val="005946C4"/>
    <w:rsid w:val="005A3CEB"/>
    <w:rsid w:val="005A676C"/>
    <w:rsid w:val="005B0BAB"/>
    <w:rsid w:val="005B3DED"/>
    <w:rsid w:val="005C02C2"/>
    <w:rsid w:val="005C0D47"/>
    <w:rsid w:val="005C38E3"/>
    <w:rsid w:val="005C4AA2"/>
    <w:rsid w:val="005D07FF"/>
    <w:rsid w:val="005D2838"/>
    <w:rsid w:val="005D32D9"/>
    <w:rsid w:val="005D6D4B"/>
    <w:rsid w:val="005E4455"/>
    <w:rsid w:val="005E4BA0"/>
    <w:rsid w:val="005F7036"/>
    <w:rsid w:val="00600FC9"/>
    <w:rsid w:val="00603FD8"/>
    <w:rsid w:val="00606739"/>
    <w:rsid w:val="00607A1E"/>
    <w:rsid w:val="00630DD7"/>
    <w:rsid w:val="00634DE2"/>
    <w:rsid w:val="0063502F"/>
    <w:rsid w:val="00641D41"/>
    <w:rsid w:val="00642072"/>
    <w:rsid w:val="006454B8"/>
    <w:rsid w:val="006523FC"/>
    <w:rsid w:val="006529BD"/>
    <w:rsid w:val="0065781A"/>
    <w:rsid w:val="00661092"/>
    <w:rsid w:val="00662BFD"/>
    <w:rsid w:val="00664801"/>
    <w:rsid w:val="00665BFE"/>
    <w:rsid w:val="00672D24"/>
    <w:rsid w:val="0067447D"/>
    <w:rsid w:val="00674C50"/>
    <w:rsid w:val="0067609C"/>
    <w:rsid w:val="00676DF0"/>
    <w:rsid w:val="006774D6"/>
    <w:rsid w:val="00677E09"/>
    <w:rsid w:val="00681871"/>
    <w:rsid w:val="00692577"/>
    <w:rsid w:val="00693C57"/>
    <w:rsid w:val="00694886"/>
    <w:rsid w:val="00695A08"/>
    <w:rsid w:val="00696040"/>
    <w:rsid w:val="006A0686"/>
    <w:rsid w:val="006A2A08"/>
    <w:rsid w:val="006A349C"/>
    <w:rsid w:val="006B09D9"/>
    <w:rsid w:val="006B1B59"/>
    <w:rsid w:val="006B2C8E"/>
    <w:rsid w:val="006B39CE"/>
    <w:rsid w:val="006B4048"/>
    <w:rsid w:val="006C7FD6"/>
    <w:rsid w:val="006D2736"/>
    <w:rsid w:val="006D27FE"/>
    <w:rsid w:val="006D7A31"/>
    <w:rsid w:val="006E0099"/>
    <w:rsid w:val="006E3E28"/>
    <w:rsid w:val="006F151C"/>
    <w:rsid w:val="006F1AB5"/>
    <w:rsid w:val="006F1B1D"/>
    <w:rsid w:val="006F2521"/>
    <w:rsid w:val="006F3C15"/>
    <w:rsid w:val="006F7196"/>
    <w:rsid w:val="007009E8"/>
    <w:rsid w:val="00704F3A"/>
    <w:rsid w:val="007053AD"/>
    <w:rsid w:val="00710A82"/>
    <w:rsid w:val="007137D9"/>
    <w:rsid w:val="0072039D"/>
    <w:rsid w:val="00721F96"/>
    <w:rsid w:val="00722053"/>
    <w:rsid w:val="00725297"/>
    <w:rsid w:val="0072764D"/>
    <w:rsid w:val="007305C4"/>
    <w:rsid w:val="00737B2C"/>
    <w:rsid w:val="007434D9"/>
    <w:rsid w:val="00743595"/>
    <w:rsid w:val="0074607E"/>
    <w:rsid w:val="00751705"/>
    <w:rsid w:val="007555E5"/>
    <w:rsid w:val="0075687C"/>
    <w:rsid w:val="00761A74"/>
    <w:rsid w:val="00762263"/>
    <w:rsid w:val="00762457"/>
    <w:rsid w:val="007659C7"/>
    <w:rsid w:val="00775B40"/>
    <w:rsid w:val="0077769C"/>
    <w:rsid w:val="007815E0"/>
    <w:rsid w:val="0078226F"/>
    <w:rsid w:val="007836A5"/>
    <w:rsid w:val="00783A71"/>
    <w:rsid w:val="00787319"/>
    <w:rsid w:val="00787F1F"/>
    <w:rsid w:val="00791271"/>
    <w:rsid w:val="007927DF"/>
    <w:rsid w:val="00792D83"/>
    <w:rsid w:val="00793991"/>
    <w:rsid w:val="00795852"/>
    <w:rsid w:val="00796D78"/>
    <w:rsid w:val="007A08B4"/>
    <w:rsid w:val="007A1149"/>
    <w:rsid w:val="007A3D7A"/>
    <w:rsid w:val="007A5387"/>
    <w:rsid w:val="007A57D4"/>
    <w:rsid w:val="007A6F79"/>
    <w:rsid w:val="007A7C6F"/>
    <w:rsid w:val="007C1178"/>
    <w:rsid w:val="007C1AD3"/>
    <w:rsid w:val="007C275E"/>
    <w:rsid w:val="007C2983"/>
    <w:rsid w:val="007C2BEE"/>
    <w:rsid w:val="007C383B"/>
    <w:rsid w:val="007D0478"/>
    <w:rsid w:val="007D0526"/>
    <w:rsid w:val="007D11C7"/>
    <w:rsid w:val="007D25A3"/>
    <w:rsid w:val="007D27E9"/>
    <w:rsid w:val="007D63CC"/>
    <w:rsid w:val="007D64E3"/>
    <w:rsid w:val="007D66FF"/>
    <w:rsid w:val="007E44F9"/>
    <w:rsid w:val="007E4FF8"/>
    <w:rsid w:val="007F2E63"/>
    <w:rsid w:val="007F54E3"/>
    <w:rsid w:val="007F5897"/>
    <w:rsid w:val="007F5E45"/>
    <w:rsid w:val="007F7930"/>
    <w:rsid w:val="007F7F94"/>
    <w:rsid w:val="00802824"/>
    <w:rsid w:val="00802A34"/>
    <w:rsid w:val="00803183"/>
    <w:rsid w:val="008051FB"/>
    <w:rsid w:val="00805ED1"/>
    <w:rsid w:val="00806E55"/>
    <w:rsid w:val="00811CEF"/>
    <w:rsid w:val="00816739"/>
    <w:rsid w:val="008200AF"/>
    <w:rsid w:val="00820ABD"/>
    <w:rsid w:val="00824EDF"/>
    <w:rsid w:val="00825C1E"/>
    <w:rsid w:val="00826217"/>
    <w:rsid w:val="00830D98"/>
    <w:rsid w:val="008312F5"/>
    <w:rsid w:val="00832E2C"/>
    <w:rsid w:val="00833D1C"/>
    <w:rsid w:val="00835E18"/>
    <w:rsid w:val="008361B8"/>
    <w:rsid w:val="00836706"/>
    <w:rsid w:val="008400E0"/>
    <w:rsid w:val="00840410"/>
    <w:rsid w:val="008430C4"/>
    <w:rsid w:val="008458B7"/>
    <w:rsid w:val="00850647"/>
    <w:rsid w:val="00852DB6"/>
    <w:rsid w:val="00857D9B"/>
    <w:rsid w:val="0086015E"/>
    <w:rsid w:val="0086099C"/>
    <w:rsid w:val="0086118D"/>
    <w:rsid w:val="00862B61"/>
    <w:rsid w:val="0086677B"/>
    <w:rsid w:val="0086724C"/>
    <w:rsid w:val="008733BD"/>
    <w:rsid w:val="00874675"/>
    <w:rsid w:val="0087708C"/>
    <w:rsid w:val="0087788E"/>
    <w:rsid w:val="008830FB"/>
    <w:rsid w:val="0089109B"/>
    <w:rsid w:val="00894789"/>
    <w:rsid w:val="008A17DE"/>
    <w:rsid w:val="008A75F6"/>
    <w:rsid w:val="008A7BA3"/>
    <w:rsid w:val="008B18D3"/>
    <w:rsid w:val="008B226C"/>
    <w:rsid w:val="008B256C"/>
    <w:rsid w:val="008B7774"/>
    <w:rsid w:val="008C00F0"/>
    <w:rsid w:val="008C3748"/>
    <w:rsid w:val="008C5252"/>
    <w:rsid w:val="008C7929"/>
    <w:rsid w:val="008D753A"/>
    <w:rsid w:val="008E5BD0"/>
    <w:rsid w:val="008F3BD6"/>
    <w:rsid w:val="008F4AC6"/>
    <w:rsid w:val="008F4E9F"/>
    <w:rsid w:val="008F68F2"/>
    <w:rsid w:val="0090151F"/>
    <w:rsid w:val="009062C7"/>
    <w:rsid w:val="0091148B"/>
    <w:rsid w:val="00915189"/>
    <w:rsid w:val="0091726C"/>
    <w:rsid w:val="0091755D"/>
    <w:rsid w:val="00920A45"/>
    <w:rsid w:val="009247B0"/>
    <w:rsid w:val="00926E2C"/>
    <w:rsid w:val="00930E19"/>
    <w:rsid w:val="00931417"/>
    <w:rsid w:val="00931802"/>
    <w:rsid w:val="00932116"/>
    <w:rsid w:val="0093716A"/>
    <w:rsid w:val="00943337"/>
    <w:rsid w:val="00944A74"/>
    <w:rsid w:val="00945EB1"/>
    <w:rsid w:val="00953510"/>
    <w:rsid w:val="00953ABD"/>
    <w:rsid w:val="00953AC3"/>
    <w:rsid w:val="00953C61"/>
    <w:rsid w:val="00954E76"/>
    <w:rsid w:val="00955F2D"/>
    <w:rsid w:val="00965412"/>
    <w:rsid w:val="00965DB9"/>
    <w:rsid w:val="0097058E"/>
    <w:rsid w:val="0097260F"/>
    <w:rsid w:val="00973327"/>
    <w:rsid w:val="00974423"/>
    <w:rsid w:val="00976E1E"/>
    <w:rsid w:val="00977153"/>
    <w:rsid w:val="009772E7"/>
    <w:rsid w:val="00977339"/>
    <w:rsid w:val="00977DF0"/>
    <w:rsid w:val="00980646"/>
    <w:rsid w:val="00985EC8"/>
    <w:rsid w:val="009867ED"/>
    <w:rsid w:val="009927C3"/>
    <w:rsid w:val="0099485F"/>
    <w:rsid w:val="00996571"/>
    <w:rsid w:val="00996B9A"/>
    <w:rsid w:val="009A12D2"/>
    <w:rsid w:val="009A148D"/>
    <w:rsid w:val="009A4226"/>
    <w:rsid w:val="009A4914"/>
    <w:rsid w:val="009A5EFD"/>
    <w:rsid w:val="009A74E9"/>
    <w:rsid w:val="009B0E11"/>
    <w:rsid w:val="009B642C"/>
    <w:rsid w:val="009C0C31"/>
    <w:rsid w:val="009C1D6A"/>
    <w:rsid w:val="009C2C14"/>
    <w:rsid w:val="009C32FE"/>
    <w:rsid w:val="009C7958"/>
    <w:rsid w:val="009D191A"/>
    <w:rsid w:val="009D34E4"/>
    <w:rsid w:val="009D3DC6"/>
    <w:rsid w:val="009D65D1"/>
    <w:rsid w:val="009E1450"/>
    <w:rsid w:val="009E40E3"/>
    <w:rsid w:val="009E75C9"/>
    <w:rsid w:val="009E7C5A"/>
    <w:rsid w:val="009F78F0"/>
    <w:rsid w:val="009F7A5F"/>
    <w:rsid w:val="00A1181B"/>
    <w:rsid w:val="00A12CA7"/>
    <w:rsid w:val="00A14DAA"/>
    <w:rsid w:val="00A150D7"/>
    <w:rsid w:val="00A1616F"/>
    <w:rsid w:val="00A17D07"/>
    <w:rsid w:val="00A20BF6"/>
    <w:rsid w:val="00A2686C"/>
    <w:rsid w:val="00A27AD4"/>
    <w:rsid w:val="00A31ACF"/>
    <w:rsid w:val="00A36A31"/>
    <w:rsid w:val="00A403BD"/>
    <w:rsid w:val="00A42631"/>
    <w:rsid w:val="00A42C79"/>
    <w:rsid w:val="00A443BB"/>
    <w:rsid w:val="00A44D91"/>
    <w:rsid w:val="00A46359"/>
    <w:rsid w:val="00A46839"/>
    <w:rsid w:val="00A65D49"/>
    <w:rsid w:val="00A675DF"/>
    <w:rsid w:val="00A72476"/>
    <w:rsid w:val="00A75387"/>
    <w:rsid w:val="00A75957"/>
    <w:rsid w:val="00A771B9"/>
    <w:rsid w:val="00A77980"/>
    <w:rsid w:val="00A86FCD"/>
    <w:rsid w:val="00A870A7"/>
    <w:rsid w:val="00A90578"/>
    <w:rsid w:val="00A9161D"/>
    <w:rsid w:val="00A91A9B"/>
    <w:rsid w:val="00A941C3"/>
    <w:rsid w:val="00A979EE"/>
    <w:rsid w:val="00AA4C70"/>
    <w:rsid w:val="00AA6F68"/>
    <w:rsid w:val="00AA73A9"/>
    <w:rsid w:val="00AA73BE"/>
    <w:rsid w:val="00AB2705"/>
    <w:rsid w:val="00AB7277"/>
    <w:rsid w:val="00AB76E7"/>
    <w:rsid w:val="00AD0DB1"/>
    <w:rsid w:val="00AD3022"/>
    <w:rsid w:val="00AD466D"/>
    <w:rsid w:val="00AD4FAC"/>
    <w:rsid w:val="00AE1FDC"/>
    <w:rsid w:val="00AF5C8E"/>
    <w:rsid w:val="00B01312"/>
    <w:rsid w:val="00B045F0"/>
    <w:rsid w:val="00B10314"/>
    <w:rsid w:val="00B111D2"/>
    <w:rsid w:val="00B15882"/>
    <w:rsid w:val="00B211B6"/>
    <w:rsid w:val="00B22C77"/>
    <w:rsid w:val="00B232B5"/>
    <w:rsid w:val="00B25903"/>
    <w:rsid w:val="00B2745C"/>
    <w:rsid w:val="00B33C0D"/>
    <w:rsid w:val="00B33F42"/>
    <w:rsid w:val="00B34A0E"/>
    <w:rsid w:val="00B34BF8"/>
    <w:rsid w:val="00B356D1"/>
    <w:rsid w:val="00B3667A"/>
    <w:rsid w:val="00B417BD"/>
    <w:rsid w:val="00B42501"/>
    <w:rsid w:val="00B43728"/>
    <w:rsid w:val="00B45A20"/>
    <w:rsid w:val="00B46E4C"/>
    <w:rsid w:val="00B50704"/>
    <w:rsid w:val="00B51ECF"/>
    <w:rsid w:val="00B53B02"/>
    <w:rsid w:val="00B54497"/>
    <w:rsid w:val="00B57799"/>
    <w:rsid w:val="00B57CDA"/>
    <w:rsid w:val="00B6031A"/>
    <w:rsid w:val="00B73E2D"/>
    <w:rsid w:val="00B77994"/>
    <w:rsid w:val="00B77BE0"/>
    <w:rsid w:val="00B86A00"/>
    <w:rsid w:val="00B912B7"/>
    <w:rsid w:val="00B92376"/>
    <w:rsid w:val="00B93520"/>
    <w:rsid w:val="00B93B3C"/>
    <w:rsid w:val="00B94B5C"/>
    <w:rsid w:val="00B954A6"/>
    <w:rsid w:val="00B97545"/>
    <w:rsid w:val="00BA097C"/>
    <w:rsid w:val="00BB1428"/>
    <w:rsid w:val="00BB1F30"/>
    <w:rsid w:val="00BB71F7"/>
    <w:rsid w:val="00BC4ECC"/>
    <w:rsid w:val="00BD29AE"/>
    <w:rsid w:val="00BD6187"/>
    <w:rsid w:val="00BD6C58"/>
    <w:rsid w:val="00BE1466"/>
    <w:rsid w:val="00BE1ECC"/>
    <w:rsid w:val="00BE53E3"/>
    <w:rsid w:val="00BF1653"/>
    <w:rsid w:val="00BF18FE"/>
    <w:rsid w:val="00BF2650"/>
    <w:rsid w:val="00BF4C3F"/>
    <w:rsid w:val="00C02168"/>
    <w:rsid w:val="00C07CC5"/>
    <w:rsid w:val="00C10EC7"/>
    <w:rsid w:val="00C11E0B"/>
    <w:rsid w:val="00C2054F"/>
    <w:rsid w:val="00C20C94"/>
    <w:rsid w:val="00C23D6F"/>
    <w:rsid w:val="00C24F6C"/>
    <w:rsid w:val="00C25AF2"/>
    <w:rsid w:val="00C302BA"/>
    <w:rsid w:val="00C305BA"/>
    <w:rsid w:val="00C3597F"/>
    <w:rsid w:val="00C35A99"/>
    <w:rsid w:val="00C3748C"/>
    <w:rsid w:val="00C42C91"/>
    <w:rsid w:val="00C46C39"/>
    <w:rsid w:val="00C47AB5"/>
    <w:rsid w:val="00C51267"/>
    <w:rsid w:val="00C54B37"/>
    <w:rsid w:val="00C560AB"/>
    <w:rsid w:val="00C63F52"/>
    <w:rsid w:val="00C65EE7"/>
    <w:rsid w:val="00C701E1"/>
    <w:rsid w:val="00C70746"/>
    <w:rsid w:val="00C711A4"/>
    <w:rsid w:val="00C71E74"/>
    <w:rsid w:val="00C73E79"/>
    <w:rsid w:val="00C74D91"/>
    <w:rsid w:val="00C8158A"/>
    <w:rsid w:val="00C81DCB"/>
    <w:rsid w:val="00C83476"/>
    <w:rsid w:val="00C846B2"/>
    <w:rsid w:val="00C85232"/>
    <w:rsid w:val="00C86669"/>
    <w:rsid w:val="00C86A74"/>
    <w:rsid w:val="00C86D2D"/>
    <w:rsid w:val="00C87050"/>
    <w:rsid w:val="00C87108"/>
    <w:rsid w:val="00C872B1"/>
    <w:rsid w:val="00C96154"/>
    <w:rsid w:val="00C9651A"/>
    <w:rsid w:val="00CA0BAB"/>
    <w:rsid w:val="00CA1134"/>
    <w:rsid w:val="00CA1B00"/>
    <w:rsid w:val="00CA4AEC"/>
    <w:rsid w:val="00CA554F"/>
    <w:rsid w:val="00CA59A8"/>
    <w:rsid w:val="00CA7CF1"/>
    <w:rsid w:val="00CB1A48"/>
    <w:rsid w:val="00CB1DD0"/>
    <w:rsid w:val="00CB2119"/>
    <w:rsid w:val="00CC20C9"/>
    <w:rsid w:val="00CC347C"/>
    <w:rsid w:val="00CC6406"/>
    <w:rsid w:val="00CD0683"/>
    <w:rsid w:val="00CD2271"/>
    <w:rsid w:val="00CE0EDF"/>
    <w:rsid w:val="00CE28E3"/>
    <w:rsid w:val="00CE3259"/>
    <w:rsid w:val="00CE519B"/>
    <w:rsid w:val="00CE6526"/>
    <w:rsid w:val="00CE6596"/>
    <w:rsid w:val="00CE78C5"/>
    <w:rsid w:val="00CF22BE"/>
    <w:rsid w:val="00CF68F5"/>
    <w:rsid w:val="00D01143"/>
    <w:rsid w:val="00D01810"/>
    <w:rsid w:val="00D01F9E"/>
    <w:rsid w:val="00D071E7"/>
    <w:rsid w:val="00D078E8"/>
    <w:rsid w:val="00D11679"/>
    <w:rsid w:val="00D11D4F"/>
    <w:rsid w:val="00D13374"/>
    <w:rsid w:val="00D14555"/>
    <w:rsid w:val="00D14828"/>
    <w:rsid w:val="00D15136"/>
    <w:rsid w:val="00D20153"/>
    <w:rsid w:val="00D20426"/>
    <w:rsid w:val="00D20D9F"/>
    <w:rsid w:val="00D22FDD"/>
    <w:rsid w:val="00D23A89"/>
    <w:rsid w:val="00D242C1"/>
    <w:rsid w:val="00D26F2B"/>
    <w:rsid w:val="00D32AFD"/>
    <w:rsid w:val="00D41868"/>
    <w:rsid w:val="00D41D12"/>
    <w:rsid w:val="00D4316F"/>
    <w:rsid w:val="00D455CA"/>
    <w:rsid w:val="00D46143"/>
    <w:rsid w:val="00D463C6"/>
    <w:rsid w:val="00D51D9C"/>
    <w:rsid w:val="00D53576"/>
    <w:rsid w:val="00D60DAB"/>
    <w:rsid w:val="00D60DB9"/>
    <w:rsid w:val="00D60F69"/>
    <w:rsid w:val="00D715EB"/>
    <w:rsid w:val="00D72646"/>
    <w:rsid w:val="00D741FC"/>
    <w:rsid w:val="00D752B0"/>
    <w:rsid w:val="00D80D61"/>
    <w:rsid w:val="00D8220B"/>
    <w:rsid w:val="00D8368C"/>
    <w:rsid w:val="00D83CB4"/>
    <w:rsid w:val="00D83F14"/>
    <w:rsid w:val="00D85073"/>
    <w:rsid w:val="00D87EBB"/>
    <w:rsid w:val="00D905FC"/>
    <w:rsid w:val="00D9089E"/>
    <w:rsid w:val="00D91377"/>
    <w:rsid w:val="00D97E4A"/>
    <w:rsid w:val="00DA15FC"/>
    <w:rsid w:val="00DA20EC"/>
    <w:rsid w:val="00DA6658"/>
    <w:rsid w:val="00DA776D"/>
    <w:rsid w:val="00DB0D9B"/>
    <w:rsid w:val="00DB2FFA"/>
    <w:rsid w:val="00DB477D"/>
    <w:rsid w:val="00DC070E"/>
    <w:rsid w:val="00DD075F"/>
    <w:rsid w:val="00DD09E3"/>
    <w:rsid w:val="00DD1E47"/>
    <w:rsid w:val="00DD3473"/>
    <w:rsid w:val="00DD5E88"/>
    <w:rsid w:val="00DD6F8A"/>
    <w:rsid w:val="00DE151B"/>
    <w:rsid w:val="00DE5B06"/>
    <w:rsid w:val="00DF4B15"/>
    <w:rsid w:val="00DF4ED4"/>
    <w:rsid w:val="00DF61EA"/>
    <w:rsid w:val="00E025F1"/>
    <w:rsid w:val="00E04B7F"/>
    <w:rsid w:val="00E04D15"/>
    <w:rsid w:val="00E10EAE"/>
    <w:rsid w:val="00E11984"/>
    <w:rsid w:val="00E2193B"/>
    <w:rsid w:val="00E3738B"/>
    <w:rsid w:val="00E405F3"/>
    <w:rsid w:val="00E430E3"/>
    <w:rsid w:val="00E53144"/>
    <w:rsid w:val="00E53DF9"/>
    <w:rsid w:val="00E53FAF"/>
    <w:rsid w:val="00E55AF7"/>
    <w:rsid w:val="00E709A3"/>
    <w:rsid w:val="00E71E11"/>
    <w:rsid w:val="00E728D2"/>
    <w:rsid w:val="00E736F2"/>
    <w:rsid w:val="00E73703"/>
    <w:rsid w:val="00E77C66"/>
    <w:rsid w:val="00E837DC"/>
    <w:rsid w:val="00E871EC"/>
    <w:rsid w:val="00E901BA"/>
    <w:rsid w:val="00E9027A"/>
    <w:rsid w:val="00E90991"/>
    <w:rsid w:val="00E94051"/>
    <w:rsid w:val="00E95A5C"/>
    <w:rsid w:val="00E96015"/>
    <w:rsid w:val="00EA1C0F"/>
    <w:rsid w:val="00EA34CD"/>
    <w:rsid w:val="00EB27BE"/>
    <w:rsid w:val="00EC1D63"/>
    <w:rsid w:val="00EC3367"/>
    <w:rsid w:val="00EC3E26"/>
    <w:rsid w:val="00EC42DE"/>
    <w:rsid w:val="00EC7130"/>
    <w:rsid w:val="00EC757A"/>
    <w:rsid w:val="00EE0398"/>
    <w:rsid w:val="00EE069B"/>
    <w:rsid w:val="00EE1A66"/>
    <w:rsid w:val="00EE1F8F"/>
    <w:rsid w:val="00EE2FD1"/>
    <w:rsid w:val="00EF59DF"/>
    <w:rsid w:val="00EF6168"/>
    <w:rsid w:val="00F00F50"/>
    <w:rsid w:val="00F02334"/>
    <w:rsid w:val="00F0237B"/>
    <w:rsid w:val="00F0746E"/>
    <w:rsid w:val="00F12D47"/>
    <w:rsid w:val="00F13981"/>
    <w:rsid w:val="00F1676B"/>
    <w:rsid w:val="00F200E9"/>
    <w:rsid w:val="00F21045"/>
    <w:rsid w:val="00F22795"/>
    <w:rsid w:val="00F23472"/>
    <w:rsid w:val="00F2545F"/>
    <w:rsid w:val="00F333DF"/>
    <w:rsid w:val="00F34617"/>
    <w:rsid w:val="00F353BA"/>
    <w:rsid w:val="00F355FF"/>
    <w:rsid w:val="00F362BC"/>
    <w:rsid w:val="00F40E90"/>
    <w:rsid w:val="00F4225C"/>
    <w:rsid w:val="00F44890"/>
    <w:rsid w:val="00F5121F"/>
    <w:rsid w:val="00F5417D"/>
    <w:rsid w:val="00F5516F"/>
    <w:rsid w:val="00F5560B"/>
    <w:rsid w:val="00F55781"/>
    <w:rsid w:val="00F60410"/>
    <w:rsid w:val="00F63A08"/>
    <w:rsid w:val="00F64032"/>
    <w:rsid w:val="00F664B6"/>
    <w:rsid w:val="00F66F50"/>
    <w:rsid w:val="00F67A09"/>
    <w:rsid w:val="00F70956"/>
    <w:rsid w:val="00F724B8"/>
    <w:rsid w:val="00F743CD"/>
    <w:rsid w:val="00F75460"/>
    <w:rsid w:val="00F75BCE"/>
    <w:rsid w:val="00F77E5D"/>
    <w:rsid w:val="00F77F38"/>
    <w:rsid w:val="00F82CBC"/>
    <w:rsid w:val="00F8695D"/>
    <w:rsid w:val="00F924E1"/>
    <w:rsid w:val="00F927DF"/>
    <w:rsid w:val="00FA7746"/>
    <w:rsid w:val="00FB0289"/>
    <w:rsid w:val="00FB174E"/>
    <w:rsid w:val="00FB481F"/>
    <w:rsid w:val="00FB6A76"/>
    <w:rsid w:val="00FC2264"/>
    <w:rsid w:val="00FC2B13"/>
    <w:rsid w:val="00FC484C"/>
    <w:rsid w:val="00FC53BC"/>
    <w:rsid w:val="00FD2201"/>
    <w:rsid w:val="00FD2448"/>
    <w:rsid w:val="00FD4FBD"/>
    <w:rsid w:val="00FD6BD8"/>
    <w:rsid w:val="00FE0747"/>
    <w:rsid w:val="00FE0C05"/>
    <w:rsid w:val="00FE3084"/>
    <w:rsid w:val="00FE4295"/>
    <w:rsid w:val="00FF271A"/>
    <w:rsid w:val="00FF3544"/>
    <w:rsid w:val="07957FD0"/>
    <w:rsid w:val="0D0D4B61"/>
    <w:rsid w:val="0EDE0779"/>
    <w:rsid w:val="18121A37"/>
    <w:rsid w:val="182054F1"/>
    <w:rsid w:val="18894A14"/>
    <w:rsid w:val="21456EB0"/>
    <w:rsid w:val="22965B8F"/>
    <w:rsid w:val="23EB7B7B"/>
    <w:rsid w:val="24597290"/>
    <w:rsid w:val="31864E7C"/>
    <w:rsid w:val="32A3A5E8"/>
    <w:rsid w:val="341E39C6"/>
    <w:rsid w:val="3962DE04"/>
    <w:rsid w:val="41703828"/>
    <w:rsid w:val="46435A45"/>
    <w:rsid w:val="4DC7453C"/>
    <w:rsid w:val="542D0848"/>
    <w:rsid w:val="571E74A8"/>
    <w:rsid w:val="67E90217"/>
    <w:rsid w:val="7CFB0D0D"/>
    <w:rsid w:val="7DC7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3922FD0"/>
  <w15:docId w15:val="{77D769CA-B3B7-4530-8199-AD1822B3D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uiPriority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kern w:val="2"/>
      <w:sz w:val="21"/>
    </w:rPr>
  </w:style>
  <w:style w:type="paragraph" w:styleId="Heading1">
    <w:name w:val="heading 1"/>
    <w:basedOn w:val="Normal"/>
    <w:next w:val="Normal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character" w:styleId="Emphasis">
    <w:name w:val="Emphasis"/>
    <w:basedOn w:val="DefaultParagraphFont"/>
    <w:qFormat/>
    <w:rPr>
      <w:i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nhideWhenUsed/>
    <w:pPr>
      <w:widowControl w:val="0"/>
      <w:autoSpaceDE w:val="0"/>
      <w:autoSpaceDN w:val="0"/>
      <w:adjustRightInd w:val="0"/>
    </w:pPr>
    <w:rPr>
      <w:rFonts w:ascii="Univers LT Std 47 Cn Lt" w:eastAsia="Univers LT Std 47 Cn Lt" w:hAnsi="Univers LT Std 47 Cn Lt" w:hint="eastAsia"/>
      <w:color w:val="000000"/>
      <w:sz w:val="24"/>
    </w:rPr>
  </w:style>
  <w:style w:type="paragraph" w:customStyle="1" w:styleId="Pa0">
    <w:name w:val="Pa0"/>
    <w:basedOn w:val="Default"/>
    <w:next w:val="Default"/>
    <w:uiPriority w:val="99"/>
    <w:unhideWhenUsed/>
    <w:pPr>
      <w:spacing w:line="241" w:lineRule="atLeast"/>
    </w:pPr>
    <w:rPr>
      <w:rFonts w:hint="default"/>
    </w:rPr>
  </w:style>
  <w:style w:type="character" w:customStyle="1" w:styleId="A4">
    <w:name w:val="A4"/>
    <w:uiPriority w:val="99"/>
    <w:unhideWhenUsed/>
    <w:rPr>
      <w:rFonts w:hint="eastAsia"/>
      <w:sz w:val="14"/>
    </w:rPr>
  </w:style>
  <w:style w:type="character" w:customStyle="1" w:styleId="A6">
    <w:name w:val="A6"/>
    <w:uiPriority w:val="99"/>
    <w:unhideWhenUsed/>
    <w:rPr>
      <w:rFonts w:hint="eastAsia"/>
      <w:sz w:val="14"/>
    </w:rPr>
  </w:style>
  <w:style w:type="paragraph" w:customStyle="1" w:styleId="Pa1">
    <w:name w:val="Pa1"/>
    <w:basedOn w:val="Default"/>
    <w:next w:val="Default"/>
    <w:uiPriority w:val="99"/>
    <w:unhideWhenUsed/>
    <w:pPr>
      <w:spacing w:line="241" w:lineRule="atLeast"/>
    </w:pPr>
    <w:rPr>
      <w:rFonts w:hint="default"/>
    </w:rPr>
  </w:style>
  <w:style w:type="character" w:customStyle="1" w:styleId="A3">
    <w:name w:val="A3"/>
    <w:uiPriority w:val="99"/>
    <w:unhideWhenUsed/>
    <w:rPr>
      <w:rFonts w:hint="eastAsia"/>
      <w:b/>
      <w:sz w:val="20"/>
    </w:rPr>
  </w:style>
  <w:style w:type="character" w:customStyle="1" w:styleId="A8">
    <w:name w:val="A8"/>
    <w:uiPriority w:val="99"/>
    <w:unhideWhenUsed/>
    <w:qFormat/>
    <w:rPr>
      <w:rFonts w:hint="eastAsia"/>
      <w:b/>
      <w:sz w:val="16"/>
    </w:rPr>
  </w:style>
  <w:style w:type="character" w:customStyle="1" w:styleId="A9">
    <w:name w:val="A9"/>
    <w:uiPriority w:val="99"/>
    <w:unhideWhenUsed/>
    <w:rPr>
      <w:rFonts w:ascii="Univers LT Std 55" w:eastAsia="Univers LT Std 55" w:hAnsi="Univers LT Std 55" w:hint="eastAsia"/>
      <w:sz w:val="13"/>
    </w:rPr>
  </w:style>
  <w:style w:type="paragraph" w:customStyle="1" w:styleId="Style1">
    <w:name w:val="_Style 1"/>
    <w:basedOn w:val="Normal"/>
    <w:qFormat/>
    <w:pPr>
      <w:ind w:firstLineChars="200" w:firstLine="420"/>
    </w:pPr>
    <w:rPr>
      <w:rFonts w:ascii="Calibri" w:hAnsi="Calibri"/>
      <w:szCs w:val="22"/>
    </w:rPr>
  </w:style>
  <w:style w:type="character" w:customStyle="1" w:styleId="A5">
    <w:name w:val="A5"/>
    <w:uiPriority w:val="99"/>
    <w:unhideWhenUsed/>
    <w:rPr>
      <w:rFonts w:hint="eastAsia"/>
      <w:b/>
      <w:sz w:val="18"/>
    </w:rPr>
  </w:style>
  <w:style w:type="paragraph" w:styleId="ListParagraph">
    <w:name w:val="List Paragraph"/>
    <w:basedOn w:val="Normal"/>
    <w:uiPriority w:val="1"/>
    <w:qFormat/>
    <w:rsid w:val="00695A0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1E2B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E2B20"/>
    <w:rPr>
      <w:rFonts w:ascii="Segoe UI" w:hAnsi="Segoe UI" w:cs="Segoe U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2256C"/>
    <w:rPr>
      <w:kern w:val="2"/>
      <w:sz w:val="18"/>
    </w:rPr>
  </w:style>
  <w:style w:type="table" w:styleId="TableGridLight">
    <w:name w:val="Grid Table Light"/>
    <w:basedOn w:val="TableNormal"/>
    <w:uiPriority w:val="40"/>
    <w:rsid w:val="00A20BF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522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B45EF"/>
    <w:pPr>
      <w:spacing w:before="100" w:beforeAutospacing="1" w:after="100" w:afterAutospacing="1" w:line="240" w:lineRule="auto"/>
      <w:jc w:val="left"/>
    </w:pPr>
    <w:rPr>
      <w:rFonts w:eastAsiaTheme="minorEastAsia"/>
      <w:kern w:val="0"/>
      <w:sz w:val="24"/>
      <w:szCs w:val="24"/>
    </w:rPr>
  </w:style>
  <w:style w:type="paragraph" w:styleId="Date">
    <w:name w:val="Date"/>
    <w:basedOn w:val="Normal"/>
    <w:next w:val="Normal"/>
    <w:link w:val="DateChar"/>
    <w:rsid w:val="005E4455"/>
  </w:style>
  <w:style w:type="character" w:customStyle="1" w:styleId="DateChar">
    <w:name w:val="Date Char"/>
    <w:basedOn w:val="DefaultParagraphFont"/>
    <w:link w:val="Date"/>
    <w:rsid w:val="005E4455"/>
    <w:rPr>
      <w:kern w:val="2"/>
      <w:sz w:val="21"/>
    </w:rPr>
  </w:style>
  <w:style w:type="paragraph" w:styleId="BodyText">
    <w:name w:val="Body Text"/>
    <w:basedOn w:val="Normal"/>
    <w:link w:val="BodyTextChar"/>
    <w:uiPriority w:val="1"/>
    <w:qFormat/>
    <w:rsid w:val="00201BDD"/>
    <w:pPr>
      <w:widowControl w:val="0"/>
      <w:autoSpaceDE w:val="0"/>
      <w:autoSpaceDN w:val="0"/>
      <w:spacing w:after="0" w:line="240" w:lineRule="auto"/>
      <w:jc w:val="left"/>
    </w:pPr>
    <w:rPr>
      <w:rFonts w:eastAsia="Times New Roman"/>
      <w:kern w:val="0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01BDD"/>
    <w:rPr>
      <w:rFonts w:eastAsia="Times New Roman"/>
      <w:sz w:val="24"/>
      <w:szCs w:val="24"/>
      <w:lang w:eastAsia="en-US"/>
    </w:rPr>
  </w:style>
  <w:style w:type="table" w:styleId="PlainTable1">
    <w:name w:val="Plain Table 1"/>
    <w:basedOn w:val="TableNormal"/>
    <w:uiPriority w:val="41"/>
    <w:rsid w:val="00F5121F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13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2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4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4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5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2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11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4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3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30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314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4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37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54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878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81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48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1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37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1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ales@fortresspower.com" TargetMode="External"/></Relationships>
</file>

<file path=word/theme/theme1.xml><?xml version="1.0" encoding="utf-8"?>
<a:theme xmlns:a="http://schemas.openxmlformats.org/drawingml/2006/main" name="Office 主题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4EFD2D3C1F954E9B3871FCDE708BD5" ma:contentTypeVersion="13" ma:contentTypeDescription="Create a new document." ma:contentTypeScope="" ma:versionID="800bf3a5e73468706c7214681d7b1255">
  <xsd:schema xmlns:xsd="http://www.w3.org/2001/XMLSchema" xmlns:xs="http://www.w3.org/2001/XMLSchema" xmlns:p="http://schemas.microsoft.com/office/2006/metadata/properties" xmlns:ns2="d22553e7-55be-4403-914e-95111d5132e8" xmlns:ns3="88be18d5-a44f-4319-a5ea-9466191cc78d" targetNamespace="http://schemas.microsoft.com/office/2006/metadata/properties" ma:root="true" ma:fieldsID="c91588b436f2f1f1c62f144b770d1668" ns2:_="" ns3:_="">
    <xsd:import namespace="d22553e7-55be-4403-914e-95111d5132e8"/>
    <xsd:import namespace="88be18d5-a44f-4319-a5ea-9466191cc7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553e7-55be-4403-914e-95111d5132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e18d5-a44f-4319-a5ea-9466191cc7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3B9A9C-9CE1-40BC-92F7-F6B77150C4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2553e7-55be-4403-914e-95111d5132e8"/>
    <ds:schemaRef ds:uri="88be18d5-a44f-4319-a5ea-9466191cc7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646C3E-B116-4C4C-B6A6-0D035C0CFA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63F909-9CCE-4A2B-BEFE-AC877904D3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F8AAA3D6-7F44-4830-8543-474C9619103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3</Pages>
  <Words>24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230</dc:creator>
  <cp:keywords/>
  <cp:lastModifiedBy>Robert Bradford</cp:lastModifiedBy>
  <cp:revision>155</cp:revision>
  <cp:lastPrinted>2020-03-17T17:09:00Z</cp:lastPrinted>
  <dcterms:created xsi:type="dcterms:W3CDTF">2020-04-07T10:52:00Z</dcterms:created>
  <dcterms:modified xsi:type="dcterms:W3CDTF">2021-12-02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06</vt:lpwstr>
  </property>
  <property fmtid="{D5CDD505-2E9C-101B-9397-08002B2CF9AE}" pid="3" name="ContentTypeId">
    <vt:lpwstr>0x010100434EFD2D3C1F954E9B3871FCDE708BD5</vt:lpwstr>
  </property>
</Properties>
</file>